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A7B0F" w14:textId="5A7FDDA1" w:rsidR="00F40CDF" w:rsidRPr="006D22C8" w:rsidRDefault="52FB1948" w:rsidP="3475649B">
      <w:pPr>
        <w:pStyle w:val="Nagwek1"/>
        <w:numPr>
          <w:ilvl w:val="0"/>
          <w:numId w:val="0"/>
        </w:numPr>
        <w:jc w:val="center"/>
        <w:rPr>
          <w:rFonts w:ascii="Calibri Light" w:hAnsi="Calibri Light" w:cs="Calibri Light"/>
        </w:rPr>
      </w:pPr>
      <w:bookmarkStart w:id="0" w:name="_Toc64384889"/>
      <w:r w:rsidRPr="006D22C8">
        <w:rPr>
          <w:rFonts w:ascii="Calibri Light" w:hAnsi="Calibri Light" w:cs="Calibri Light"/>
        </w:rPr>
        <w:t xml:space="preserve">EIT </w:t>
      </w:r>
      <w:r w:rsidR="006451F4" w:rsidRPr="006D22C8">
        <w:rPr>
          <w:rFonts w:ascii="Calibri Light" w:hAnsi="Calibri Light" w:cs="Calibri Light"/>
        </w:rPr>
        <w:t>Regional Executive Academy</w:t>
      </w:r>
      <w:r w:rsidR="00F40CDF" w:rsidRPr="006D22C8">
        <w:rPr>
          <w:rFonts w:ascii="Calibri Light" w:hAnsi="Calibri Light" w:cs="Calibri Light"/>
        </w:rPr>
        <w:t xml:space="preserve"> </w:t>
      </w:r>
      <w:r w:rsidR="4EB4BB92" w:rsidRPr="006D22C8">
        <w:rPr>
          <w:rFonts w:ascii="Calibri Light" w:hAnsi="Calibri Light" w:cs="Calibri Light"/>
        </w:rPr>
        <w:t>in Bulgaria</w:t>
      </w:r>
      <w:r w:rsidR="65698879" w:rsidRPr="006D22C8">
        <w:rPr>
          <w:rFonts w:ascii="Calibri Light" w:hAnsi="Calibri Light" w:cs="Calibri Light"/>
        </w:rPr>
        <w:t xml:space="preserve"> 2021 </w:t>
      </w:r>
    </w:p>
    <w:p w14:paraId="4A52D348" w14:textId="33B4EB16" w:rsidR="00F40CDF" w:rsidRPr="006D22C8" w:rsidRDefault="19DBFD3B" w:rsidP="3475649B">
      <w:pPr>
        <w:spacing w:after="160" w:line="240" w:lineRule="auto"/>
        <w:jc w:val="center"/>
        <w:rPr>
          <w:rFonts w:cs="Calibri Light"/>
        </w:rPr>
      </w:pPr>
      <w:r w:rsidRPr="3475649B">
        <w:rPr>
          <w:rFonts w:eastAsia="Calibri Light" w:cs="Calibri Light"/>
          <w:color w:val="6FAC47"/>
          <w:sz w:val="32"/>
          <w:szCs w:val="32"/>
        </w:rPr>
        <w:t xml:space="preserve">Call for proposals </w:t>
      </w:r>
    </w:p>
    <w:p w14:paraId="499E1B45" w14:textId="72CA8FBD" w:rsidR="00F40CDF" w:rsidRPr="006D22C8" w:rsidRDefault="00F40CDF" w:rsidP="3475649B">
      <w:pPr>
        <w:spacing w:after="160" w:line="240" w:lineRule="auto"/>
        <w:jc w:val="center"/>
        <w:rPr>
          <w:rFonts w:cs="Calibri Light"/>
        </w:rPr>
      </w:pPr>
      <w:r w:rsidRPr="3475649B">
        <w:rPr>
          <w:rFonts w:eastAsiaTheme="majorEastAsia" w:cstheme="majorBidi"/>
          <w:color w:val="034EA2" w:themeColor="text2"/>
          <w:sz w:val="32"/>
          <w:szCs w:val="32"/>
        </w:rPr>
        <w:t>Application form</w:t>
      </w:r>
      <w:bookmarkEnd w:id="0"/>
    </w:p>
    <w:p w14:paraId="7E6A648A" w14:textId="3188B5D6" w:rsidR="3475649B" w:rsidRDefault="3475649B" w:rsidP="3475649B">
      <w:pPr>
        <w:spacing w:after="160" w:line="240" w:lineRule="auto"/>
        <w:jc w:val="center"/>
        <w:rPr>
          <w:color w:val="034EA2" w:themeColor="text2"/>
          <w:sz w:val="32"/>
          <w:szCs w:val="32"/>
        </w:rPr>
      </w:pPr>
    </w:p>
    <w:p w14:paraId="3CDB2BEC" w14:textId="77777777" w:rsidR="00861E4B" w:rsidRPr="00712A58" w:rsidRDefault="00861E4B" w:rsidP="00861E4B">
      <w:pPr>
        <w:spacing w:line="276" w:lineRule="auto"/>
        <w:rPr>
          <w:rFonts w:cstheme="minorHAnsi"/>
          <w:i/>
          <w:sz w:val="20"/>
          <w:szCs w:val="20"/>
        </w:rPr>
      </w:pPr>
      <w:r w:rsidRPr="00712A58">
        <w:rPr>
          <w:rFonts w:cstheme="minorHAnsi"/>
          <w:i/>
          <w:sz w:val="20"/>
          <w:szCs w:val="20"/>
        </w:rPr>
        <w:t xml:space="preserve">A short and succinct proposal is appreciated. Please use </w:t>
      </w:r>
      <w:r w:rsidRPr="00712A58">
        <w:rPr>
          <w:rFonts w:cstheme="minorHAnsi"/>
          <w:b/>
          <w:i/>
          <w:sz w:val="20"/>
          <w:szCs w:val="20"/>
        </w:rPr>
        <w:t>Calibri Light 10pt</w:t>
      </w:r>
      <w:r w:rsidRPr="00712A58">
        <w:rPr>
          <w:rFonts w:cstheme="minorHAnsi"/>
          <w:i/>
          <w:sz w:val="20"/>
          <w:szCs w:val="20"/>
        </w:rPr>
        <w:t>, standard line spaces and margins.</w:t>
      </w:r>
    </w:p>
    <w:p w14:paraId="424BECE7" w14:textId="77777777" w:rsidR="001F1703" w:rsidRPr="00712A58" w:rsidRDefault="001F1703" w:rsidP="001F1703">
      <w:pPr>
        <w:keepNext/>
        <w:keepLines/>
        <w:numPr>
          <w:ilvl w:val="0"/>
          <w:numId w:val="29"/>
        </w:numPr>
        <w:tabs>
          <w:tab w:val="clear" w:pos="1418"/>
        </w:tabs>
        <w:spacing w:before="360" w:after="0"/>
        <w:contextualSpacing w:val="0"/>
        <w:outlineLvl w:val="0"/>
        <w:rPr>
          <w:rFonts w:eastAsiaTheme="majorEastAsia" w:cstheme="majorBidi"/>
          <w:color w:val="034EA2" w:themeColor="text2"/>
          <w:sz w:val="40"/>
          <w:szCs w:val="40"/>
        </w:rPr>
      </w:pPr>
      <w:bookmarkStart w:id="1" w:name="_Toc63687786"/>
      <w:bookmarkStart w:id="2" w:name="_Toc64384890"/>
      <w:r w:rsidRPr="00712A58">
        <w:rPr>
          <w:rFonts w:eastAsiaTheme="majorEastAsia" w:cstheme="majorBidi"/>
          <w:color w:val="034EA2" w:themeColor="text2"/>
          <w:sz w:val="40"/>
          <w:szCs w:val="40"/>
        </w:rPr>
        <w:t>Contacts</w:t>
      </w:r>
      <w:bookmarkEnd w:id="1"/>
      <w:bookmarkEnd w:id="2"/>
    </w:p>
    <w:p w14:paraId="75CC2D03" w14:textId="77777777" w:rsidR="001F1703" w:rsidRPr="00712A58" w:rsidRDefault="001F1703" w:rsidP="001F1703">
      <w:pPr>
        <w:tabs>
          <w:tab w:val="clear" w:pos="1418"/>
        </w:tabs>
        <w:spacing w:after="0" w:line="276" w:lineRule="auto"/>
        <w:contextualSpacing w:val="0"/>
        <w:rPr>
          <w:color w:val="333333" w:themeColor="text1"/>
          <w:sz w:val="20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46"/>
        <w:gridCol w:w="4247"/>
      </w:tblGrid>
      <w:tr w:rsidR="001F1703" w:rsidRPr="00712A58" w14:paraId="4D50284A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2991E6DF" w14:textId="05A7A8D7" w:rsidR="001F1703" w:rsidRPr="00712A58" w:rsidRDefault="001F1703" w:rsidP="06979EB1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b/>
                <w:bCs/>
                <w:color w:val="333333" w:themeColor="text1"/>
                <w:sz w:val="20"/>
                <w:szCs w:val="20"/>
                <w:lang w:val="en-GB"/>
              </w:rPr>
            </w:pPr>
            <w:r w:rsidRPr="06979EB1">
              <w:rPr>
                <w:b/>
                <w:bCs/>
                <w:color w:val="333333" w:themeColor="text1"/>
                <w:sz w:val="20"/>
                <w:szCs w:val="20"/>
                <w:lang w:val="en-GB"/>
              </w:rPr>
              <w:t xml:space="preserve">Name of the </w:t>
            </w:r>
            <w:r w:rsidR="4F268088" w:rsidRPr="06979EB1">
              <w:rPr>
                <w:b/>
                <w:bCs/>
                <w:color w:val="333333" w:themeColor="text1"/>
                <w:sz w:val="20"/>
                <w:szCs w:val="20"/>
                <w:lang w:val="en-GB"/>
              </w:rPr>
              <w:t>o</w:t>
            </w:r>
            <w:r w:rsidR="008E0AD0" w:rsidRPr="06979EB1">
              <w:rPr>
                <w:b/>
                <w:bCs/>
                <w:color w:val="333333" w:themeColor="text1"/>
                <w:sz w:val="20"/>
                <w:szCs w:val="20"/>
                <w:lang w:val="en-GB"/>
              </w:rPr>
              <w:t>rganisation</w:t>
            </w:r>
            <w:r w:rsidRPr="06979EB1">
              <w:rPr>
                <w:b/>
                <w:bCs/>
                <w:color w:val="333333" w:themeColor="text1"/>
                <w:sz w:val="20"/>
                <w:szCs w:val="20"/>
                <w:lang w:val="en-GB"/>
              </w:rPr>
              <w:t>:</w:t>
            </w:r>
          </w:p>
        </w:tc>
        <w:tc>
          <w:tcPr>
            <w:tcW w:w="4247" w:type="dxa"/>
          </w:tcPr>
          <w:p w14:paraId="5D52D206" w14:textId="23D3D551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131EE79E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17267F3E" w14:textId="7468E029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Country, address:</w:t>
            </w:r>
          </w:p>
        </w:tc>
        <w:tc>
          <w:tcPr>
            <w:tcW w:w="4247" w:type="dxa"/>
          </w:tcPr>
          <w:p w14:paraId="3AEC37A1" w14:textId="10AB41B8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2E205123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23A860DB" w14:textId="0E6EEA16" w:rsidR="001F1703" w:rsidRPr="00712A58" w:rsidRDefault="008E0AD0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Organisation</w:t>
            </w:r>
            <w:r w:rsidR="001F1703"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 xml:space="preserve"> is represented by (the person in charge approves and sign this application):</w:t>
            </w:r>
          </w:p>
        </w:tc>
        <w:tc>
          <w:tcPr>
            <w:tcW w:w="4247" w:type="dxa"/>
          </w:tcPr>
          <w:p w14:paraId="0D987DD7" w14:textId="1504F9A7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6530FFD7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170968DC" w14:textId="54E2E2C6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Email of the representative:</w:t>
            </w:r>
          </w:p>
        </w:tc>
        <w:tc>
          <w:tcPr>
            <w:tcW w:w="4247" w:type="dxa"/>
          </w:tcPr>
          <w:p w14:paraId="5F088707" w14:textId="77777777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72B8ED26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700662AA" w14:textId="78B6D438" w:rsidR="001F1703" w:rsidRPr="00712A58" w:rsidRDefault="001F1703" w:rsidP="001F1703">
            <w:pPr>
              <w:tabs>
                <w:tab w:val="clear" w:pos="1418"/>
                <w:tab w:val="left" w:pos="2840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Contact person of this activity:</w:t>
            </w:r>
          </w:p>
        </w:tc>
        <w:tc>
          <w:tcPr>
            <w:tcW w:w="4247" w:type="dxa"/>
          </w:tcPr>
          <w:p w14:paraId="4003F41E" w14:textId="77777777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66A9DB03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23C9EEAA" w14:textId="71EB2A12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Email of the contact person</w:t>
            </w:r>
          </w:p>
        </w:tc>
        <w:tc>
          <w:tcPr>
            <w:tcW w:w="4247" w:type="dxa"/>
          </w:tcPr>
          <w:p w14:paraId="14D5BC6A" w14:textId="77777777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  <w:tr w:rsidR="001F1703" w:rsidRPr="00712A58" w14:paraId="3DCD2E6D" w14:textId="77777777" w:rsidTr="06979EB1">
        <w:tc>
          <w:tcPr>
            <w:tcW w:w="4246" w:type="dxa"/>
            <w:shd w:val="clear" w:color="auto" w:fill="D9D9D9" w:themeFill="background1" w:themeFillShade="D9"/>
          </w:tcPr>
          <w:p w14:paraId="37C480B4" w14:textId="2599F0A8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</w:pPr>
            <w:r w:rsidRPr="00712A58">
              <w:rPr>
                <w:rFonts w:cstheme="minorHAnsi"/>
                <w:b/>
                <w:color w:val="333333" w:themeColor="text1"/>
                <w:sz w:val="20"/>
                <w:szCs w:val="20"/>
                <w:lang w:val="en-GB"/>
              </w:rPr>
              <w:t>Phone number of the contact person</w:t>
            </w:r>
          </w:p>
        </w:tc>
        <w:tc>
          <w:tcPr>
            <w:tcW w:w="4247" w:type="dxa"/>
          </w:tcPr>
          <w:p w14:paraId="088A5435" w14:textId="77777777" w:rsidR="001F1703" w:rsidRPr="00712A58" w:rsidRDefault="001F1703" w:rsidP="001F1703">
            <w:pPr>
              <w:tabs>
                <w:tab w:val="clear" w:pos="1418"/>
              </w:tabs>
              <w:spacing w:after="0" w:line="276" w:lineRule="auto"/>
              <w:contextualSpacing w:val="0"/>
              <w:rPr>
                <w:rFonts w:cs="Arial"/>
                <w:i/>
                <w:color w:val="808080" w:themeColor="background1" w:themeShade="80"/>
                <w:sz w:val="20"/>
                <w:szCs w:val="20"/>
                <w:highlight w:val="cyan"/>
                <w:lang w:val="en-GB"/>
              </w:rPr>
            </w:pPr>
          </w:p>
        </w:tc>
      </w:tr>
    </w:tbl>
    <w:p w14:paraId="5EA48928" w14:textId="4617F2B0" w:rsidR="002A6770" w:rsidRPr="002A6770" w:rsidRDefault="001F1703" w:rsidP="002A6770">
      <w:pPr>
        <w:keepNext/>
        <w:keepLines/>
        <w:numPr>
          <w:ilvl w:val="0"/>
          <w:numId w:val="29"/>
        </w:numPr>
        <w:tabs>
          <w:tab w:val="clear" w:pos="1418"/>
        </w:tabs>
        <w:spacing w:before="360" w:after="0"/>
        <w:contextualSpacing w:val="0"/>
        <w:outlineLvl w:val="0"/>
        <w:rPr>
          <w:rFonts w:eastAsiaTheme="majorEastAsia" w:cstheme="majorBidi"/>
          <w:color w:val="034EA2" w:themeColor="text2"/>
          <w:sz w:val="40"/>
          <w:szCs w:val="40"/>
        </w:rPr>
      </w:pPr>
      <w:bookmarkStart w:id="3" w:name="_Toc64384891"/>
      <w:r w:rsidRPr="3F97AFFD">
        <w:rPr>
          <w:rFonts w:eastAsiaTheme="majorEastAsia" w:cstheme="majorBidi"/>
          <w:color w:val="034EA2" w:themeColor="text2"/>
          <w:sz w:val="40"/>
          <w:szCs w:val="40"/>
        </w:rPr>
        <w:t>I</w:t>
      </w:r>
      <w:r w:rsidR="155E6A65" w:rsidRPr="3F97AFFD">
        <w:rPr>
          <w:rFonts w:eastAsiaTheme="majorEastAsia" w:cstheme="majorBidi"/>
          <w:color w:val="034EA2" w:themeColor="text2"/>
          <w:sz w:val="40"/>
          <w:szCs w:val="40"/>
        </w:rPr>
        <w:t>mplementation concept</w:t>
      </w:r>
      <w:bookmarkEnd w:id="3"/>
    </w:p>
    <w:p w14:paraId="692E9FFE" w14:textId="1CAC731A" w:rsidR="001F1703" w:rsidRPr="00712A58" w:rsidRDefault="001F1703" w:rsidP="001F1703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bookmarkStart w:id="4" w:name="_Toc34812533"/>
      <w:bookmarkStart w:id="5" w:name="_Toc34812573"/>
      <w:bookmarkStart w:id="6" w:name="_Toc34812829"/>
      <w:bookmarkStart w:id="7" w:name="_Toc34812904"/>
      <w:bookmarkStart w:id="8" w:name="_Toc34812944"/>
      <w:bookmarkStart w:id="9" w:name="_Toc34812989"/>
      <w:bookmarkStart w:id="10" w:name="_Toc34813040"/>
      <w:bookmarkStart w:id="11" w:name="_Toc34813149"/>
      <w:bookmarkStart w:id="12" w:name="_Toc34813213"/>
      <w:bookmarkStart w:id="13" w:name="_Toc34813250"/>
      <w:bookmarkStart w:id="14" w:name="_Toc34813335"/>
      <w:bookmarkStart w:id="15" w:name="_Toc34813438"/>
      <w:bookmarkStart w:id="16" w:name="_Toc34813496"/>
      <w:bookmarkStart w:id="17" w:name="_Toc63687788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Pr="06979EB1">
        <w:rPr>
          <w:rFonts w:ascii="Calibri Light" w:hAnsi="Calibri Light" w:cs="Calibri Light"/>
        </w:rPr>
        <w:t xml:space="preserve"> </w:t>
      </w:r>
      <w:bookmarkStart w:id="18" w:name="_Toc64384892"/>
      <w:bookmarkEnd w:id="17"/>
      <w:r w:rsidRPr="06979EB1">
        <w:rPr>
          <w:rFonts w:ascii="Calibri Light" w:hAnsi="Calibri Light" w:cs="Calibri Light"/>
        </w:rPr>
        <w:t xml:space="preserve">Introduction of your </w:t>
      </w:r>
      <w:r w:rsidR="6DAA18C4" w:rsidRPr="06979EB1">
        <w:rPr>
          <w:rFonts w:ascii="Calibri Light" w:hAnsi="Calibri Light" w:cs="Calibri Light"/>
        </w:rPr>
        <w:t>o</w:t>
      </w:r>
      <w:bookmarkEnd w:id="18"/>
      <w:r w:rsidR="006451F4" w:rsidRPr="06979EB1">
        <w:rPr>
          <w:rFonts w:ascii="Calibri Light" w:hAnsi="Calibri Light" w:cs="Calibri Light"/>
        </w:rPr>
        <w:t>rganisation</w:t>
      </w:r>
      <w:r w:rsidRPr="06979EB1">
        <w:rPr>
          <w:rFonts w:ascii="Calibri Light" w:hAnsi="Calibri Light" w:cs="Calibri Light"/>
        </w:rPr>
        <w:t xml:space="preserve"> </w:t>
      </w:r>
      <w:r w:rsidR="002A6770">
        <w:rPr>
          <w:rFonts w:ascii="Calibri Light" w:hAnsi="Calibri Light" w:cs="Calibri Light"/>
        </w:rPr>
        <w:t xml:space="preserve">and </w:t>
      </w:r>
      <w:r w:rsidR="00ED3F3E">
        <w:rPr>
          <w:rFonts w:ascii="Calibri Light" w:hAnsi="Calibri Light" w:cs="Calibri Light"/>
        </w:rPr>
        <w:t>connection to innovation policy</w:t>
      </w:r>
    </w:p>
    <w:p w14:paraId="3CBCB2A8" w14:textId="4976EB50" w:rsidR="001F1703" w:rsidRPr="00712A58" w:rsidRDefault="001F1703" w:rsidP="3F97AFFD">
      <w:pPr>
        <w:rPr>
          <w:i/>
          <w:iCs/>
        </w:rPr>
      </w:pPr>
      <w:r w:rsidRPr="3F97AFFD">
        <w:rPr>
          <w:i/>
          <w:iCs/>
        </w:rPr>
        <w:t>(maximum 1.500 characters)</w:t>
      </w:r>
    </w:p>
    <w:p w14:paraId="1A978DEE" w14:textId="3ACDA7CC" w:rsidR="001F1703" w:rsidRPr="00712A58" w:rsidRDefault="001F1703" w:rsidP="3F97AFFD">
      <w:pPr>
        <w:spacing w:line="276" w:lineRule="auto"/>
        <w:rPr>
          <w:i/>
          <w:iCs/>
          <w:color w:val="808080" w:themeColor="background1" w:themeShade="80"/>
        </w:rPr>
      </w:pPr>
      <w:r w:rsidRPr="3F97AFFD">
        <w:rPr>
          <w:i/>
          <w:iCs/>
          <w:color w:val="808080" w:themeColor="background1" w:themeShade="80"/>
        </w:rPr>
        <w:t xml:space="preserve">Please give us a clue about your </w:t>
      </w:r>
      <w:r w:rsidR="008E0AD0" w:rsidRPr="3F97AFFD">
        <w:rPr>
          <w:i/>
          <w:iCs/>
          <w:color w:val="808080" w:themeColor="background1" w:themeShade="80"/>
        </w:rPr>
        <w:t>organisation</w:t>
      </w:r>
      <w:r w:rsidRPr="3F97AFFD">
        <w:rPr>
          <w:i/>
          <w:iCs/>
          <w:color w:val="808080" w:themeColor="background1" w:themeShade="80"/>
        </w:rPr>
        <w:t xml:space="preserve"> and </w:t>
      </w:r>
      <w:r w:rsidR="00CE10AD">
        <w:rPr>
          <w:i/>
          <w:iCs/>
          <w:color w:val="808080" w:themeColor="background1" w:themeShade="80"/>
        </w:rPr>
        <w:t>d</w:t>
      </w:r>
      <w:r w:rsidR="00CE10AD" w:rsidRPr="3F97AFFD">
        <w:rPr>
          <w:i/>
          <w:iCs/>
          <w:color w:val="808080" w:themeColor="background1" w:themeShade="80"/>
        </w:rPr>
        <w:t>escribe your business activit</w:t>
      </w:r>
      <w:r w:rsidR="005A12C9">
        <w:rPr>
          <w:i/>
          <w:iCs/>
          <w:color w:val="808080" w:themeColor="background1" w:themeShade="80"/>
        </w:rPr>
        <w:t>ies</w:t>
      </w:r>
      <w:r w:rsidR="00CE10AD" w:rsidRPr="3F97AFFD">
        <w:rPr>
          <w:i/>
          <w:iCs/>
          <w:color w:val="808080" w:themeColor="background1" w:themeShade="80"/>
        </w:rPr>
        <w:t xml:space="preserve"> introducing how it </w:t>
      </w:r>
      <w:r w:rsidR="002A6770" w:rsidRPr="002A6770">
        <w:rPr>
          <w:i/>
          <w:iCs/>
          <w:color w:val="808080" w:themeColor="background1" w:themeShade="80"/>
        </w:rPr>
        <w:t>relate</w:t>
      </w:r>
      <w:r w:rsidR="00ED3F3E">
        <w:rPr>
          <w:i/>
          <w:iCs/>
          <w:color w:val="808080" w:themeColor="background1" w:themeShade="80"/>
        </w:rPr>
        <w:t>s</w:t>
      </w:r>
      <w:r w:rsidR="002A6770" w:rsidRPr="002A6770">
        <w:rPr>
          <w:i/>
          <w:iCs/>
          <w:color w:val="808080" w:themeColor="background1" w:themeShade="80"/>
        </w:rPr>
        <w:t xml:space="preserve"> to innovation policy design and implementation</w:t>
      </w:r>
      <w:r w:rsidR="002A6770">
        <w:rPr>
          <w:i/>
          <w:iCs/>
          <w:color w:val="808080" w:themeColor="background1" w:themeShade="80"/>
        </w:rPr>
        <w:t xml:space="preserve"> </w:t>
      </w:r>
      <w:r w:rsidR="00CE10AD" w:rsidRPr="3F97AFFD">
        <w:rPr>
          <w:i/>
          <w:iCs/>
          <w:color w:val="808080" w:themeColor="background1" w:themeShade="80"/>
        </w:rPr>
        <w:t>in Bulgaria</w:t>
      </w:r>
      <w:r w:rsidR="00ED3F3E">
        <w:rPr>
          <w:i/>
          <w:iCs/>
          <w:color w:val="808080" w:themeColor="background1" w:themeShade="80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1F1703" w:rsidRPr="00712A58" w14:paraId="56B7D979" w14:textId="77777777" w:rsidTr="00E44C24">
        <w:tc>
          <w:tcPr>
            <w:tcW w:w="8493" w:type="dxa"/>
          </w:tcPr>
          <w:p w14:paraId="432CA386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228A3122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2A8BBCF2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4DDC505A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18036EA1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6C00241A" w14:textId="18C23DF1" w:rsidR="00ED3F3E" w:rsidRPr="00712A58" w:rsidRDefault="00ED3F3E" w:rsidP="00ED3F3E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What are your experiences in organizing events, training</w:t>
      </w:r>
      <w:r w:rsidR="005A12C9">
        <w:rPr>
          <w:rFonts w:ascii="Calibri Light" w:hAnsi="Calibri Light" w:cs="Calibri Light"/>
        </w:rPr>
        <w:t>s</w:t>
      </w:r>
      <w:r>
        <w:rPr>
          <w:rFonts w:ascii="Calibri Light" w:hAnsi="Calibri Light" w:cs="Calibri Light"/>
        </w:rPr>
        <w:t>, workshops</w:t>
      </w:r>
      <w:r w:rsidRPr="00ED3F3E">
        <w:t xml:space="preserve"> </w:t>
      </w:r>
      <w:r w:rsidRPr="00ED3F3E">
        <w:rPr>
          <w:rFonts w:ascii="Calibri Light" w:hAnsi="Calibri Light" w:cs="Calibri Light"/>
        </w:rPr>
        <w:t>with relevant local stakeholders</w:t>
      </w:r>
      <w:r w:rsidRPr="3F97AFFD">
        <w:rPr>
          <w:rFonts w:ascii="Calibri Light" w:hAnsi="Calibri Light" w:cs="Calibri Light"/>
        </w:rPr>
        <w:t>?</w:t>
      </w:r>
    </w:p>
    <w:p w14:paraId="5C75E484" w14:textId="77777777" w:rsidR="00ED3F3E" w:rsidRPr="00712A58" w:rsidRDefault="00ED3F3E" w:rsidP="00ED3F3E">
      <w:pPr>
        <w:rPr>
          <w:i/>
          <w:iCs/>
        </w:rPr>
      </w:pPr>
      <w:r w:rsidRPr="3F97AFFD">
        <w:rPr>
          <w:i/>
          <w:iCs/>
        </w:rPr>
        <w:t>(maximum 1.000 characters)</w:t>
      </w:r>
    </w:p>
    <w:p w14:paraId="31CC8B86" w14:textId="1F20486A" w:rsidR="00ED3F3E" w:rsidRPr="00ED3F3E" w:rsidRDefault="00ED3F3E" w:rsidP="00ED3F3E">
      <w:pPr>
        <w:spacing w:line="276" w:lineRule="auto"/>
        <w:rPr>
          <w:i/>
          <w:iCs/>
          <w:color w:val="808080" w:themeColor="background1" w:themeShade="80"/>
        </w:rPr>
      </w:pPr>
      <w:r>
        <w:rPr>
          <w:i/>
          <w:iCs/>
          <w:color w:val="808080" w:themeColor="background1" w:themeShade="80"/>
        </w:rPr>
        <w:t xml:space="preserve">Please give 3 examples of </w:t>
      </w:r>
      <w:r w:rsidRPr="00ED3F3E">
        <w:rPr>
          <w:i/>
          <w:iCs/>
          <w:color w:val="808080" w:themeColor="background1" w:themeShade="80"/>
        </w:rPr>
        <w:t>events, training</w:t>
      </w:r>
      <w:r>
        <w:rPr>
          <w:i/>
          <w:iCs/>
          <w:color w:val="808080" w:themeColor="background1" w:themeShade="80"/>
        </w:rPr>
        <w:t xml:space="preserve">s or </w:t>
      </w:r>
      <w:r w:rsidRPr="00ED3F3E">
        <w:rPr>
          <w:i/>
          <w:iCs/>
          <w:color w:val="808080" w:themeColor="background1" w:themeShade="80"/>
        </w:rPr>
        <w:t>workshops with relevant local stakeholders</w:t>
      </w:r>
      <w:r>
        <w:rPr>
          <w:i/>
          <w:iCs/>
          <w:color w:val="808080" w:themeColor="background1" w:themeShade="80"/>
        </w:rPr>
        <w:t xml:space="preserve">. Highlight </w:t>
      </w:r>
      <w:r w:rsidR="005A12C9">
        <w:rPr>
          <w:i/>
          <w:iCs/>
          <w:color w:val="808080" w:themeColor="background1" w:themeShade="80"/>
        </w:rPr>
        <w:t xml:space="preserve">if </w:t>
      </w:r>
      <w:r w:rsidRPr="3F97AFFD">
        <w:rPr>
          <w:i/>
          <w:iCs/>
          <w:color w:val="808080" w:themeColor="background1" w:themeShade="80"/>
        </w:rPr>
        <w:t xml:space="preserve">it connects to and is relevant to </w:t>
      </w:r>
      <w:r w:rsidR="00764F09" w:rsidRPr="3F97AFFD">
        <w:rPr>
          <w:i/>
          <w:iCs/>
          <w:color w:val="808080" w:themeColor="background1" w:themeShade="80"/>
        </w:rPr>
        <w:t>preparation</w:t>
      </w:r>
      <w:r w:rsidRPr="3F97AFFD">
        <w:rPr>
          <w:i/>
          <w:iCs/>
          <w:color w:val="808080" w:themeColor="background1" w:themeShade="80"/>
        </w:rPr>
        <w:t xml:space="preserve"> and organization of events with representatives of institutions responsible for supporting innovations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ED3F3E" w:rsidRPr="00712A58" w14:paraId="3CF7E0CE" w14:textId="77777777" w:rsidTr="00F305F4">
        <w:tc>
          <w:tcPr>
            <w:tcW w:w="8493" w:type="dxa"/>
          </w:tcPr>
          <w:p w14:paraId="0F1158EB" w14:textId="77777777" w:rsidR="00ED3F3E" w:rsidRPr="00712A58" w:rsidRDefault="00ED3F3E" w:rsidP="00F305F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278CDC8E" w14:textId="77777777" w:rsidR="00ED3F3E" w:rsidRPr="00712A58" w:rsidRDefault="00ED3F3E" w:rsidP="00F305F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61F5FB5E" w14:textId="77777777" w:rsidR="00ED3F3E" w:rsidRPr="00712A58" w:rsidRDefault="00ED3F3E" w:rsidP="00F305F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34B91F70" w14:textId="77777777" w:rsidR="00ED3F3E" w:rsidRPr="00712A58" w:rsidRDefault="00ED3F3E" w:rsidP="00F305F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3D9A8A00" w14:textId="3AC34175" w:rsidR="001F1703" w:rsidRPr="005A12C9" w:rsidRDefault="00ED3F3E" w:rsidP="00947192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r w:rsidRPr="005A12C9">
        <w:rPr>
          <w:rFonts w:ascii="Calibri Light" w:hAnsi="Calibri Light" w:cs="Calibri Light"/>
        </w:rPr>
        <w:lastRenderedPageBreak/>
        <w:t xml:space="preserve"> </w:t>
      </w:r>
      <w:r w:rsidR="001F1703" w:rsidRPr="005A12C9">
        <w:rPr>
          <w:rFonts w:ascii="Calibri Light" w:hAnsi="Calibri Light" w:cs="Calibri Light"/>
        </w:rPr>
        <w:t xml:space="preserve"> </w:t>
      </w:r>
      <w:r w:rsidR="79E30D6F" w:rsidRPr="005A12C9">
        <w:rPr>
          <w:rFonts w:ascii="Calibri Light" w:hAnsi="Calibri Light" w:cs="Calibri Light"/>
        </w:rPr>
        <w:t>How would you organize Cross-KIC RIS EIT Regional Executive Academy in Bulgaria 2021?</w:t>
      </w:r>
    </w:p>
    <w:p w14:paraId="6CAD079A" w14:textId="35325E9D" w:rsidR="001F1703" w:rsidRPr="00712A58" w:rsidRDefault="001F1703" w:rsidP="3F97AFFD">
      <w:pPr>
        <w:rPr>
          <w:i/>
          <w:iCs/>
        </w:rPr>
      </w:pPr>
      <w:r w:rsidRPr="3F97AFFD">
        <w:rPr>
          <w:i/>
          <w:iCs/>
        </w:rPr>
        <w:t>(maximum 1.</w:t>
      </w:r>
      <w:r w:rsidR="004D4F4A" w:rsidRPr="3F97AFFD">
        <w:rPr>
          <w:i/>
          <w:iCs/>
        </w:rPr>
        <w:t>5</w:t>
      </w:r>
      <w:r w:rsidRPr="3F97AFFD">
        <w:rPr>
          <w:i/>
          <w:iCs/>
        </w:rPr>
        <w:t>00 characters)</w:t>
      </w:r>
    </w:p>
    <w:p w14:paraId="192BF498" w14:textId="690225B9" w:rsidR="001F1703" w:rsidRPr="00712A58" w:rsidRDefault="7D5D1E64" w:rsidP="3F97AFFD">
      <w:pPr>
        <w:spacing w:line="276" w:lineRule="auto"/>
        <w:rPr>
          <w:i/>
          <w:iCs/>
          <w:color w:val="808080" w:themeColor="background1" w:themeShade="80"/>
        </w:rPr>
      </w:pPr>
      <w:r w:rsidRPr="3F97AFFD">
        <w:rPr>
          <w:i/>
          <w:iCs/>
          <w:color w:val="808080" w:themeColor="background1" w:themeShade="80"/>
        </w:rPr>
        <w:t xml:space="preserve">In case your organisation will be selected for hosting one of the Cross-KIC RIS EIT Regional Executive Academy in Bulgaria 2021, how would you organise it? Please provide an idea on how you would structure </w:t>
      </w:r>
      <w:r w:rsidR="7FEB032A" w:rsidRPr="3F97AFFD">
        <w:rPr>
          <w:i/>
          <w:iCs/>
          <w:color w:val="808080" w:themeColor="background1" w:themeShade="80"/>
        </w:rPr>
        <w:t>2</w:t>
      </w:r>
      <w:r w:rsidR="005A12C9">
        <w:rPr>
          <w:i/>
          <w:iCs/>
          <w:color w:val="808080" w:themeColor="background1" w:themeShade="80"/>
        </w:rPr>
        <w:t>-</w:t>
      </w:r>
      <w:r w:rsidR="7FEB032A" w:rsidRPr="3F97AFFD">
        <w:rPr>
          <w:i/>
          <w:iCs/>
          <w:color w:val="808080" w:themeColor="background1" w:themeShade="80"/>
        </w:rPr>
        <w:t xml:space="preserve">days event </w:t>
      </w:r>
      <w:r w:rsidRPr="3F97AFFD">
        <w:rPr>
          <w:i/>
          <w:iCs/>
          <w:color w:val="808080" w:themeColor="background1" w:themeShade="80"/>
        </w:rPr>
        <w:t xml:space="preserve">and </w:t>
      </w:r>
      <w:r w:rsidR="6A723BB6" w:rsidRPr="3F97AFFD">
        <w:rPr>
          <w:i/>
          <w:iCs/>
          <w:color w:val="808080" w:themeColor="background1" w:themeShade="80"/>
        </w:rPr>
        <w:t>with preceding and follow up activities</w:t>
      </w:r>
      <w:r w:rsidR="0535100A" w:rsidRPr="3F97AFFD">
        <w:rPr>
          <w:i/>
          <w:iCs/>
          <w:color w:val="808080" w:themeColor="background1" w:themeShade="80"/>
        </w:rPr>
        <w:t xml:space="preserve">, clearly indicating </w:t>
      </w:r>
      <w:r w:rsidR="3C8F160F" w:rsidRPr="3F97AFFD">
        <w:rPr>
          <w:i/>
          <w:iCs/>
          <w:color w:val="808080" w:themeColor="background1" w:themeShade="80"/>
        </w:rPr>
        <w:t xml:space="preserve">your preferences for on-line or face to face event format. </w:t>
      </w:r>
      <w:r w:rsidR="6A723BB6" w:rsidRPr="3F97AFFD">
        <w:rPr>
          <w:i/>
          <w:iCs/>
          <w:color w:val="808080" w:themeColor="background1" w:themeShade="80"/>
        </w:rPr>
        <w:t xml:space="preserve">Please draft </w:t>
      </w:r>
      <w:r w:rsidR="7B8CB9E6" w:rsidRPr="3F97AFFD">
        <w:rPr>
          <w:i/>
          <w:iCs/>
          <w:color w:val="808080" w:themeColor="background1" w:themeShade="80"/>
        </w:rPr>
        <w:t xml:space="preserve">potential </w:t>
      </w:r>
      <w:r w:rsidR="29A72379" w:rsidRPr="3F97AFFD">
        <w:rPr>
          <w:i/>
          <w:iCs/>
          <w:color w:val="808080" w:themeColor="background1" w:themeShade="80"/>
        </w:rPr>
        <w:t xml:space="preserve">agenda </w:t>
      </w:r>
      <w:r w:rsidR="6A723BB6" w:rsidRPr="3F97AFFD">
        <w:rPr>
          <w:i/>
          <w:iCs/>
          <w:color w:val="808080" w:themeColor="background1" w:themeShade="80"/>
        </w:rPr>
        <w:t>list</w:t>
      </w:r>
      <w:r w:rsidR="4AD8E302" w:rsidRPr="3F97AFFD">
        <w:rPr>
          <w:i/>
          <w:iCs/>
          <w:color w:val="808080" w:themeColor="background1" w:themeShade="80"/>
        </w:rPr>
        <w:t>ing</w:t>
      </w:r>
      <w:r w:rsidR="6A723BB6" w:rsidRPr="3F97AFFD">
        <w:rPr>
          <w:i/>
          <w:iCs/>
          <w:color w:val="808080" w:themeColor="background1" w:themeShade="80"/>
        </w:rPr>
        <w:t xml:space="preserve"> </w:t>
      </w:r>
      <w:r w:rsidRPr="3F97AFFD">
        <w:rPr>
          <w:i/>
          <w:iCs/>
          <w:color w:val="808080" w:themeColor="background1" w:themeShade="80"/>
        </w:rPr>
        <w:t>topics you may include</w:t>
      </w:r>
      <w:r w:rsidR="450D9562" w:rsidRPr="3F97AFFD">
        <w:rPr>
          <w:i/>
          <w:iCs/>
          <w:color w:val="808080" w:themeColor="background1" w:themeShade="80"/>
        </w:rPr>
        <w:t xml:space="preserve"> with </w:t>
      </w:r>
      <w:r w:rsidRPr="3F97AFFD">
        <w:rPr>
          <w:i/>
          <w:iCs/>
          <w:color w:val="808080" w:themeColor="background1" w:themeShade="80"/>
        </w:rPr>
        <w:t>information on stakeholders</w:t>
      </w:r>
      <w:r w:rsidR="395B3E22" w:rsidRPr="3F97AFFD">
        <w:rPr>
          <w:i/>
          <w:iCs/>
          <w:color w:val="808080" w:themeColor="background1" w:themeShade="80"/>
        </w:rPr>
        <w:t xml:space="preserve"> </w:t>
      </w:r>
      <w:r w:rsidRPr="3F97AFFD">
        <w:rPr>
          <w:i/>
          <w:iCs/>
          <w:color w:val="808080" w:themeColor="background1" w:themeShade="80"/>
        </w:rPr>
        <w:t>that you would invite</w:t>
      </w:r>
      <w:r w:rsidR="4D80DF85" w:rsidRPr="3F97AFFD">
        <w:rPr>
          <w:i/>
          <w:iCs/>
          <w:color w:val="808080" w:themeColor="background1" w:themeShade="80"/>
        </w:rPr>
        <w:t xml:space="preserve"> to be involved</w:t>
      </w:r>
      <w:r w:rsidRPr="3F97AFFD">
        <w:rPr>
          <w:i/>
          <w:iCs/>
          <w:color w:val="808080" w:themeColor="background1" w:themeShade="80"/>
        </w:rPr>
        <w:t xml:space="preserve"> </w:t>
      </w:r>
      <w:r w:rsidR="79C97F15" w:rsidRPr="3F97AFFD">
        <w:rPr>
          <w:i/>
          <w:iCs/>
          <w:color w:val="808080" w:themeColor="background1" w:themeShade="80"/>
        </w:rPr>
        <w:t xml:space="preserve">and/or </w:t>
      </w:r>
      <w:r w:rsidR="45262797" w:rsidRPr="3F97AFFD">
        <w:rPr>
          <w:i/>
          <w:iCs/>
          <w:color w:val="808080" w:themeColor="background1" w:themeShade="80"/>
        </w:rPr>
        <w:t>specific experts from or outside your organisation that you relate to and would invite as a speaker</w:t>
      </w:r>
      <w:r w:rsidR="189F77A1" w:rsidRPr="3F97AFFD">
        <w:rPr>
          <w:i/>
          <w:iCs/>
          <w:color w:val="808080" w:themeColor="background1" w:themeShade="80"/>
        </w:rPr>
        <w:t xml:space="preserve"> - please be as specific as possible</w:t>
      </w:r>
      <w:r w:rsidR="7950B1B8" w:rsidRPr="3F97AFFD">
        <w:rPr>
          <w:i/>
          <w:iCs/>
          <w:color w:val="808080" w:themeColor="background1" w:themeShade="80"/>
        </w:rPr>
        <w:t xml:space="preserve">. </w:t>
      </w:r>
      <w:r w:rsidR="6563B8A8" w:rsidRPr="3F97AFFD">
        <w:rPr>
          <w:i/>
          <w:iCs/>
          <w:color w:val="808080" w:themeColor="background1" w:themeShade="80"/>
        </w:rPr>
        <w:t>Please name any projects/</w:t>
      </w:r>
      <w:r w:rsidR="005A12C9" w:rsidRPr="3F97AFFD">
        <w:rPr>
          <w:i/>
          <w:iCs/>
          <w:color w:val="808080" w:themeColor="background1" w:themeShade="80"/>
        </w:rPr>
        <w:t>success</w:t>
      </w:r>
      <w:r w:rsidR="6563B8A8" w:rsidRPr="3F97AFFD">
        <w:rPr>
          <w:i/>
          <w:iCs/>
          <w:color w:val="808080" w:themeColor="background1" w:themeShade="80"/>
        </w:rPr>
        <w:t xml:space="preserve"> stories/business cases potentially useful to illustrate these topics</w:t>
      </w:r>
      <w:r w:rsidR="005A12C9">
        <w:rPr>
          <w:i/>
          <w:iCs/>
          <w:color w:val="808080" w:themeColor="background1" w:themeShade="80"/>
        </w:rPr>
        <w:t xml:space="preserve"> and suitable to be presented to the audience</w:t>
      </w:r>
      <w:r w:rsidR="6563B8A8" w:rsidRPr="3F97AFFD">
        <w:rPr>
          <w:i/>
          <w:iCs/>
          <w:color w:val="808080" w:themeColor="background1" w:themeShade="80"/>
        </w:rPr>
        <w:t xml:space="preserve">. </w:t>
      </w:r>
      <w:r w:rsidR="7950B1B8" w:rsidRPr="3F97AFFD">
        <w:rPr>
          <w:i/>
          <w:iCs/>
          <w:color w:val="808080" w:themeColor="background1" w:themeShade="80"/>
        </w:rPr>
        <w:t xml:space="preserve">Indicate briefly formats for </w:t>
      </w:r>
      <w:r w:rsidR="067C6978" w:rsidRPr="3F97AFFD">
        <w:rPr>
          <w:i/>
          <w:iCs/>
          <w:color w:val="808080" w:themeColor="background1" w:themeShade="80"/>
        </w:rPr>
        <w:t xml:space="preserve">training (presentation, </w:t>
      </w:r>
      <w:r w:rsidR="0098BD33" w:rsidRPr="3F97AFFD">
        <w:rPr>
          <w:i/>
          <w:iCs/>
          <w:color w:val="808080" w:themeColor="background1" w:themeShade="80"/>
        </w:rPr>
        <w:t xml:space="preserve">Q&amp;A, </w:t>
      </w:r>
      <w:r w:rsidR="067C6978" w:rsidRPr="3F97AFFD">
        <w:rPr>
          <w:i/>
          <w:iCs/>
          <w:color w:val="808080" w:themeColor="background1" w:themeShade="80"/>
        </w:rPr>
        <w:t xml:space="preserve">open discussion, group work, </w:t>
      </w:r>
      <w:r w:rsidR="0A263048" w:rsidRPr="3F97AFFD">
        <w:rPr>
          <w:i/>
          <w:iCs/>
          <w:color w:val="808080" w:themeColor="background1" w:themeShade="80"/>
        </w:rPr>
        <w:t xml:space="preserve">expert </w:t>
      </w:r>
      <w:r w:rsidR="3AB5D13A" w:rsidRPr="3F97AFFD">
        <w:rPr>
          <w:i/>
          <w:iCs/>
          <w:color w:val="808080" w:themeColor="background1" w:themeShade="80"/>
        </w:rPr>
        <w:t xml:space="preserve">panel </w:t>
      </w:r>
      <w:r w:rsidR="067C6978" w:rsidRPr="3F97AFFD">
        <w:rPr>
          <w:i/>
          <w:iCs/>
          <w:color w:val="808080" w:themeColor="background1" w:themeShade="80"/>
        </w:rPr>
        <w:t xml:space="preserve">discussion, </w:t>
      </w:r>
      <w:r w:rsidR="0BE44DAF" w:rsidRPr="3F97AFFD">
        <w:rPr>
          <w:i/>
          <w:iCs/>
          <w:color w:val="808080" w:themeColor="background1" w:themeShade="80"/>
        </w:rPr>
        <w:t xml:space="preserve">or any other format of </w:t>
      </w:r>
      <w:r w:rsidR="067C6978" w:rsidRPr="3F97AFFD">
        <w:rPr>
          <w:i/>
          <w:iCs/>
          <w:color w:val="808080" w:themeColor="background1" w:themeShade="80"/>
        </w:rPr>
        <w:t>interaction</w:t>
      </w:r>
      <w:r w:rsidR="36D4D820" w:rsidRPr="3F97AFFD">
        <w:rPr>
          <w:i/>
          <w:iCs/>
          <w:color w:val="808080" w:themeColor="background1" w:themeShade="80"/>
        </w:rPr>
        <w:t xml:space="preserve"> with audience) referring to </w:t>
      </w:r>
      <w:r w:rsidRPr="3F97AFFD">
        <w:rPr>
          <w:i/>
          <w:iCs/>
          <w:color w:val="808080" w:themeColor="background1" w:themeShade="80"/>
        </w:rPr>
        <w:t xml:space="preserve">topics you would put on the table.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1F1703" w:rsidRPr="00712A58" w14:paraId="04458A3C" w14:textId="77777777" w:rsidTr="08FFFDF8">
        <w:tc>
          <w:tcPr>
            <w:tcW w:w="8493" w:type="dxa"/>
          </w:tcPr>
          <w:p w14:paraId="002BE90D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2F985790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0263FFDE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515B8D43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4047243A" w14:textId="77777777" w:rsidR="001F1703" w:rsidRPr="00712A58" w:rsidRDefault="001F1703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4782CE41" w14:textId="174730E7" w:rsidR="00E44C24" w:rsidRPr="00712A58" w:rsidRDefault="00E44C24" w:rsidP="00E44C24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r w:rsidRPr="3F97AFFD">
        <w:rPr>
          <w:rFonts w:ascii="Calibri Light" w:hAnsi="Calibri Light" w:cs="Calibri Light"/>
        </w:rPr>
        <w:t xml:space="preserve"> </w:t>
      </w:r>
      <w:r w:rsidR="10F2A830" w:rsidRPr="3F97AFFD">
        <w:rPr>
          <w:rFonts w:ascii="Calibri Light" w:hAnsi="Calibri Light" w:cs="Calibri Light"/>
        </w:rPr>
        <w:t xml:space="preserve">How would you </w:t>
      </w:r>
      <w:r w:rsidR="03330B7D" w:rsidRPr="3F97AFFD">
        <w:rPr>
          <w:rFonts w:ascii="Calibri Light" w:hAnsi="Calibri Light" w:cs="Calibri Light"/>
        </w:rPr>
        <w:t xml:space="preserve">allocate budget to </w:t>
      </w:r>
      <w:r w:rsidR="10F2A830" w:rsidRPr="3F97AFFD">
        <w:rPr>
          <w:rFonts w:ascii="Calibri Light" w:hAnsi="Calibri Light" w:cs="Calibri Light"/>
        </w:rPr>
        <w:t>organize</w:t>
      </w:r>
      <w:r w:rsidR="10F2A830">
        <w:t xml:space="preserve"> </w:t>
      </w:r>
      <w:r w:rsidR="10F2A830" w:rsidRPr="3F97AFFD">
        <w:rPr>
          <w:rFonts w:ascii="Calibri Light" w:eastAsia="Calibri Light" w:hAnsi="Calibri Light" w:cs="Calibri Light"/>
        </w:rPr>
        <w:t>Cross-KIC RIS EIT Regional Executive Academy in Bulgaria 2021</w:t>
      </w:r>
      <w:r w:rsidR="10F2A830" w:rsidRPr="3F97AFFD">
        <w:rPr>
          <w:rFonts w:ascii="Calibri Light" w:hAnsi="Calibri Light" w:cs="Calibri Light"/>
        </w:rPr>
        <w:t>?</w:t>
      </w:r>
    </w:p>
    <w:p w14:paraId="002F7F37" w14:textId="49AB167A" w:rsidR="00E44C24" w:rsidRPr="00712A58" w:rsidRDefault="00E44C24" w:rsidP="3F97AFFD">
      <w:pPr>
        <w:rPr>
          <w:i/>
          <w:iCs/>
        </w:rPr>
      </w:pPr>
      <w:r w:rsidRPr="3F97AFFD">
        <w:rPr>
          <w:i/>
          <w:iCs/>
        </w:rPr>
        <w:t>(maximum 1.000 characters)</w:t>
      </w:r>
    </w:p>
    <w:p w14:paraId="039C290B" w14:textId="2FEDF359" w:rsidR="00E44C24" w:rsidRPr="00712A58" w:rsidRDefault="00E44C24" w:rsidP="3F97AFFD">
      <w:pPr>
        <w:spacing w:line="276" w:lineRule="auto"/>
        <w:rPr>
          <w:rFonts w:cs="Calibri-LightItalic"/>
          <w:i/>
          <w:iCs/>
          <w:color w:val="A6A6A6" w:themeColor="background1" w:themeShade="A6"/>
        </w:rPr>
      </w:pPr>
      <w:r w:rsidRPr="3F97AFFD">
        <w:rPr>
          <w:i/>
          <w:iCs/>
          <w:color w:val="808080" w:themeColor="background1" w:themeShade="80"/>
        </w:rPr>
        <w:t xml:space="preserve">Please provide </w:t>
      </w:r>
      <w:r w:rsidR="15E94204" w:rsidRPr="3F97AFFD">
        <w:rPr>
          <w:i/>
          <w:iCs/>
          <w:color w:val="808080" w:themeColor="background1" w:themeShade="80"/>
        </w:rPr>
        <w:t xml:space="preserve">general </w:t>
      </w:r>
      <w:r w:rsidRPr="3F97AFFD">
        <w:rPr>
          <w:i/>
          <w:iCs/>
          <w:color w:val="808080" w:themeColor="background1" w:themeShade="80"/>
        </w:rPr>
        <w:t xml:space="preserve">information </w:t>
      </w:r>
      <w:r w:rsidR="6F6F3C86" w:rsidRPr="3F97AFFD">
        <w:rPr>
          <w:i/>
          <w:iCs/>
          <w:color w:val="808080" w:themeColor="background1" w:themeShade="80"/>
        </w:rPr>
        <w:t>about using the budget put at your disposal to organize the activity</w:t>
      </w:r>
      <w:r w:rsidR="4DD233B6" w:rsidRPr="3F97AFFD">
        <w:rPr>
          <w:i/>
          <w:iCs/>
          <w:color w:val="808080" w:themeColor="background1" w:themeShade="80"/>
        </w:rPr>
        <w:t xml:space="preserve"> (16k€)</w:t>
      </w:r>
      <w:r w:rsidR="6F6F3C86" w:rsidRPr="3F97AFFD">
        <w:rPr>
          <w:i/>
          <w:iCs/>
          <w:color w:val="808080" w:themeColor="background1" w:themeShade="80"/>
        </w:rPr>
        <w:t xml:space="preserve">. Name all the costs that needs to be </w:t>
      </w:r>
      <w:r w:rsidR="48452C8F" w:rsidRPr="3F97AFFD">
        <w:rPr>
          <w:i/>
          <w:iCs/>
          <w:color w:val="808080" w:themeColor="background1" w:themeShade="80"/>
        </w:rPr>
        <w:t>incurred</w:t>
      </w:r>
      <w:r w:rsidR="75BFE6BE" w:rsidRPr="3F97AFFD">
        <w:rPr>
          <w:i/>
          <w:iCs/>
          <w:color w:val="808080" w:themeColor="background1" w:themeShade="80"/>
        </w:rPr>
        <w:t xml:space="preserve"> including </w:t>
      </w:r>
      <w:r w:rsidR="4681F1BE" w:rsidRPr="3F97AFFD">
        <w:rPr>
          <w:i/>
          <w:iCs/>
          <w:color w:val="808080" w:themeColor="background1" w:themeShade="80"/>
        </w:rPr>
        <w:t>your personnel costs, external experts'</w:t>
      </w:r>
      <w:r w:rsidR="1EDF66C5" w:rsidRPr="3F97AFFD">
        <w:rPr>
          <w:i/>
          <w:iCs/>
          <w:color w:val="808080" w:themeColor="background1" w:themeShade="80"/>
        </w:rPr>
        <w:t xml:space="preserve"> </w:t>
      </w:r>
      <w:r w:rsidR="2CFA6075" w:rsidRPr="3F97AFFD">
        <w:rPr>
          <w:i/>
          <w:iCs/>
          <w:color w:val="808080" w:themeColor="background1" w:themeShade="80"/>
        </w:rPr>
        <w:t xml:space="preserve">honoraria, technical support, </w:t>
      </w:r>
      <w:r w:rsidR="7635DFC6" w:rsidRPr="3F97AFFD">
        <w:rPr>
          <w:i/>
          <w:iCs/>
          <w:color w:val="808080" w:themeColor="background1" w:themeShade="80"/>
        </w:rPr>
        <w:t xml:space="preserve">moderation, </w:t>
      </w:r>
      <w:r w:rsidR="2CFA6075" w:rsidRPr="3F97AFFD">
        <w:rPr>
          <w:i/>
          <w:iCs/>
          <w:color w:val="808080" w:themeColor="background1" w:themeShade="80"/>
        </w:rPr>
        <w:t>venue, catering (in case of organizing face to face meeting)</w:t>
      </w:r>
      <w:r w:rsidR="1FF20015" w:rsidRPr="3F97AFFD">
        <w:rPr>
          <w:i/>
          <w:iCs/>
          <w:color w:val="808080" w:themeColor="background1" w:themeShade="80"/>
        </w:rPr>
        <w:t xml:space="preserve">, </w:t>
      </w:r>
      <w:r w:rsidR="005A12C9">
        <w:rPr>
          <w:i/>
          <w:iCs/>
          <w:color w:val="808080" w:themeColor="background1" w:themeShade="80"/>
        </w:rPr>
        <w:t xml:space="preserve">registration process, </w:t>
      </w:r>
      <w:r w:rsidR="1FF20015" w:rsidRPr="3F97AFFD">
        <w:rPr>
          <w:i/>
          <w:iCs/>
          <w:color w:val="808080" w:themeColor="background1" w:themeShade="80"/>
        </w:rPr>
        <w:t xml:space="preserve">promotional materials and </w:t>
      </w:r>
      <w:r w:rsidR="1E6CFD4C" w:rsidRPr="3F97AFFD">
        <w:rPr>
          <w:i/>
          <w:iCs/>
          <w:color w:val="808080" w:themeColor="background1" w:themeShade="80"/>
        </w:rPr>
        <w:t xml:space="preserve">dissemination </w:t>
      </w:r>
      <w:r w:rsidR="1FF20015" w:rsidRPr="3F97AFFD">
        <w:rPr>
          <w:i/>
          <w:iCs/>
          <w:color w:val="808080" w:themeColor="background1" w:themeShade="80"/>
        </w:rPr>
        <w:t xml:space="preserve">activity - </w:t>
      </w:r>
      <w:r w:rsidR="1EDF66C5" w:rsidRPr="3F97AFFD">
        <w:rPr>
          <w:i/>
          <w:iCs/>
          <w:color w:val="808080" w:themeColor="background1" w:themeShade="80"/>
        </w:rPr>
        <w:t>please be as specific as possible</w:t>
      </w:r>
      <w:r w:rsidR="75D7F454" w:rsidRPr="3F97AFFD">
        <w:rPr>
          <w:i/>
          <w:iCs/>
          <w:color w:val="808080" w:themeColor="background1" w:themeShade="80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E44C24" w:rsidRPr="00712A58" w14:paraId="6BDBC44B" w14:textId="77777777" w:rsidTr="3F97AFFD">
        <w:tc>
          <w:tcPr>
            <w:tcW w:w="8493" w:type="dxa"/>
          </w:tcPr>
          <w:p w14:paraId="49A5A006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71F8D53A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44BF91B2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04452652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38E76AB6" w14:textId="00E73D47" w:rsidR="00AA7CAB" w:rsidRPr="00712A58" w:rsidRDefault="1F9CB083" w:rsidP="00AA7CAB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r w:rsidRPr="3F97AFFD">
        <w:rPr>
          <w:rFonts w:ascii="Calibri Light" w:hAnsi="Calibri Light" w:cs="Calibri Light"/>
        </w:rPr>
        <w:t xml:space="preserve"> Activities with different </w:t>
      </w:r>
      <w:r w:rsidR="006D22C8">
        <w:rPr>
          <w:rFonts w:ascii="Calibri Light" w:hAnsi="Calibri Light" w:cs="Calibri Light"/>
        </w:rPr>
        <w:t xml:space="preserve">EIT </w:t>
      </w:r>
      <w:r w:rsidRPr="3F97AFFD">
        <w:rPr>
          <w:rFonts w:ascii="Calibri Light" w:hAnsi="Calibri Light" w:cs="Calibri Light"/>
        </w:rPr>
        <w:t>KICs.</w:t>
      </w:r>
    </w:p>
    <w:p w14:paraId="20F597FE" w14:textId="69A12A41" w:rsidR="00AA7CAB" w:rsidRPr="00712A58" w:rsidRDefault="00AA7CAB" w:rsidP="3F97AFFD">
      <w:pPr>
        <w:rPr>
          <w:i/>
          <w:iCs/>
        </w:rPr>
      </w:pPr>
      <w:r w:rsidRPr="3F97AFFD">
        <w:rPr>
          <w:i/>
          <w:iCs/>
        </w:rPr>
        <w:t>(maximum 1.</w:t>
      </w:r>
      <w:r w:rsidR="00CD4E4A" w:rsidRPr="3F97AFFD">
        <w:rPr>
          <w:i/>
          <w:iCs/>
        </w:rPr>
        <w:t>0</w:t>
      </w:r>
      <w:r w:rsidRPr="3F97AFFD">
        <w:rPr>
          <w:i/>
          <w:iCs/>
        </w:rPr>
        <w:t>00 characters)</w:t>
      </w:r>
    </w:p>
    <w:p w14:paraId="637893C7" w14:textId="38204167" w:rsidR="00AA7CAB" w:rsidRPr="00712A58" w:rsidRDefault="1565579A" w:rsidP="3F97AFFD">
      <w:pPr>
        <w:spacing w:line="276" w:lineRule="auto"/>
        <w:rPr>
          <w:rFonts w:cs="Calibri-LightItalic"/>
          <w:i/>
          <w:iCs/>
          <w:color w:val="A6A6A6" w:themeColor="background1" w:themeShade="A6"/>
        </w:rPr>
      </w:pPr>
      <w:r w:rsidRPr="3F97AFFD">
        <w:rPr>
          <w:i/>
          <w:iCs/>
          <w:color w:val="808080" w:themeColor="background1" w:themeShade="80"/>
        </w:rPr>
        <w:t xml:space="preserve">Please provide information of activities your organisation </w:t>
      </w:r>
      <w:r w:rsidR="6157C388" w:rsidRPr="3F97AFFD">
        <w:rPr>
          <w:i/>
          <w:iCs/>
          <w:color w:val="808080" w:themeColor="background1" w:themeShade="80"/>
        </w:rPr>
        <w:t>wa</w:t>
      </w:r>
      <w:r w:rsidRPr="3F97AFFD">
        <w:rPr>
          <w:i/>
          <w:iCs/>
          <w:color w:val="808080" w:themeColor="background1" w:themeShade="80"/>
        </w:rPr>
        <w:t xml:space="preserve">s involved with any of the </w:t>
      </w:r>
      <w:r w:rsidR="6F3D4165" w:rsidRPr="3F97AFFD">
        <w:rPr>
          <w:i/>
          <w:iCs/>
          <w:color w:val="808080" w:themeColor="background1" w:themeShade="80"/>
        </w:rPr>
        <w:t xml:space="preserve">EIT </w:t>
      </w:r>
      <w:r w:rsidRPr="3F97AFFD">
        <w:rPr>
          <w:i/>
          <w:iCs/>
          <w:color w:val="808080" w:themeColor="background1" w:themeShade="80"/>
        </w:rPr>
        <w:t>KICs</w:t>
      </w:r>
      <w:r w:rsidR="00AA7CAB" w:rsidRPr="3F97AFFD">
        <w:rPr>
          <w:rStyle w:val="Odwoanieprzypisudolnego"/>
          <w:i/>
          <w:iCs/>
          <w:color w:val="808080" w:themeColor="background1" w:themeShade="80"/>
        </w:rPr>
        <w:footnoteReference w:id="2"/>
      </w:r>
      <w:r w:rsidR="00AA7CAB" w:rsidRPr="3F97AFFD">
        <w:rPr>
          <w:i/>
          <w:iCs/>
          <w:color w:val="808080" w:themeColor="background1" w:themeShade="80"/>
        </w:rPr>
        <w:t xml:space="preserve">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AA7CAB" w:rsidRPr="00712A58" w14:paraId="3A15F465" w14:textId="77777777" w:rsidTr="008D6316">
        <w:tc>
          <w:tcPr>
            <w:tcW w:w="8493" w:type="dxa"/>
          </w:tcPr>
          <w:p w14:paraId="23CA226B" w14:textId="77777777" w:rsidR="00AA7CAB" w:rsidRPr="00712A58" w:rsidRDefault="00AA7CAB" w:rsidP="008D6316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1C9736A5" w14:textId="77777777" w:rsidR="00AA7CAB" w:rsidRPr="00712A58" w:rsidRDefault="00AA7CAB" w:rsidP="008D6316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70180E43" w14:textId="77777777" w:rsidR="00AA7CAB" w:rsidRPr="00712A58" w:rsidRDefault="00AA7CAB" w:rsidP="008D6316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65E814A0" w14:textId="77777777" w:rsidR="00AA7CAB" w:rsidRPr="00712A58" w:rsidRDefault="00AA7CAB" w:rsidP="008D6316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136C3ABC" w14:textId="77777777" w:rsidR="00AA7CAB" w:rsidRPr="00712A58" w:rsidRDefault="00AA7CAB" w:rsidP="008D6316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44B9B733" w14:textId="6A1EF953" w:rsidR="00E44C24" w:rsidRPr="00712A58" w:rsidRDefault="00E44C24" w:rsidP="00E44C24">
      <w:pPr>
        <w:pStyle w:val="Nagwek2"/>
        <w:numPr>
          <w:ilvl w:val="1"/>
          <w:numId w:val="32"/>
        </w:numPr>
        <w:tabs>
          <w:tab w:val="clear" w:pos="1418"/>
        </w:tabs>
        <w:spacing w:after="120"/>
        <w:contextualSpacing w:val="0"/>
        <w:rPr>
          <w:rFonts w:ascii="Calibri Light" w:hAnsi="Calibri Light" w:cs="Calibri Light"/>
        </w:rPr>
      </w:pPr>
      <w:r w:rsidRPr="3F97AFFD">
        <w:rPr>
          <w:rFonts w:ascii="Calibri Light" w:hAnsi="Calibri Light" w:cs="Calibri Light"/>
        </w:rPr>
        <w:lastRenderedPageBreak/>
        <w:t xml:space="preserve"> </w:t>
      </w:r>
      <w:bookmarkStart w:id="19" w:name="_Toc64384896"/>
      <w:r w:rsidRPr="3F97AFFD">
        <w:rPr>
          <w:rFonts w:ascii="Calibri Light" w:hAnsi="Calibri Light" w:cs="Calibri Light"/>
        </w:rPr>
        <w:t>Your motivation.</w:t>
      </w:r>
      <w:bookmarkEnd w:id="19"/>
    </w:p>
    <w:p w14:paraId="23B6043C" w14:textId="06A4494C" w:rsidR="00E44C24" w:rsidRPr="00712A58" w:rsidRDefault="00E44C24" w:rsidP="3F97AFFD">
      <w:pPr>
        <w:rPr>
          <w:i/>
          <w:iCs/>
        </w:rPr>
      </w:pPr>
      <w:r w:rsidRPr="3F97AFFD">
        <w:rPr>
          <w:i/>
          <w:iCs/>
        </w:rPr>
        <w:t>(maximum 500 characters)</w:t>
      </w:r>
    </w:p>
    <w:p w14:paraId="023FF7D7" w14:textId="287DFE24" w:rsidR="00E44C24" w:rsidRPr="00712A58" w:rsidRDefault="00E44C24" w:rsidP="00AA7CAB">
      <w:pPr>
        <w:spacing w:line="276" w:lineRule="auto"/>
        <w:rPr>
          <w:rFonts w:cs="Calibri-LightItalic"/>
          <w:i/>
          <w:color w:val="A6A6A6" w:themeColor="background1" w:themeShade="A6"/>
          <w:szCs w:val="20"/>
        </w:rPr>
      </w:pPr>
      <w:r w:rsidRPr="00712A58">
        <w:rPr>
          <w:rFonts w:cstheme="minorHAnsi"/>
          <w:i/>
          <w:color w:val="808080" w:themeColor="background1" w:themeShade="80"/>
          <w:szCs w:val="20"/>
        </w:rPr>
        <w:t>Please tell us why you apply to this program</w:t>
      </w:r>
      <w:r w:rsidR="00434EB0">
        <w:rPr>
          <w:rFonts w:cstheme="minorHAnsi"/>
          <w:i/>
          <w:color w:val="808080" w:themeColor="background1" w:themeShade="80"/>
          <w:szCs w:val="20"/>
        </w:rPr>
        <w:t xml:space="preserve"> and</w:t>
      </w:r>
      <w:r w:rsidR="00434EB0" w:rsidRPr="00712A58">
        <w:rPr>
          <w:rFonts w:cstheme="minorHAnsi"/>
          <w:i/>
          <w:color w:val="808080" w:themeColor="background1" w:themeShade="80"/>
          <w:szCs w:val="20"/>
        </w:rPr>
        <w:t xml:space="preserve"> </w:t>
      </w:r>
      <w:r w:rsidRPr="00712A58">
        <w:rPr>
          <w:rFonts w:cstheme="minorHAnsi"/>
          <w:i/>
          <w:color w:val="808080" w:themeColor="background1" w:themeShade="80"/>
          <w:szCs w:val="20"/>
        </w:rPr>
        <w:t xml:space="preserve">what </w:t>
      </w:r>
      <w:r w:rsidR="00434EB0">
        <w:rPr>
          <w:rFonts w:cstheme="minorHAnsi"/>
          <w:i/>
          <w:color w:val="808080" w:themeColor="background1" w:themeShade="80"/>
          <w:szCs w:val="20"/>
        </w:rPr>
        <w:t>are your expectations</w:t>
      </w:r>
      <w:r w:rsidRPr="00712A58">
        <w:rPr>
          <w:rFonts w:cstheme="minorHAnsi"/>
          <w:i/>
          <w:color w:val="808080" w:themeColor="background1" w:themeShade="80"/>
          <w:szCs w:val="20"/>
        </w:rPr>
        <w:t>.</w:t>
      </w:r>
      <w:r w:rsidR="00764F09">
        <w:rPr>
          <w:rFonts w:cstheme="minorHAnsi"/>
          <w:i/>
          <w:color w:val="808080" w:themeColor="background1" w:themeShade="80"/>
          <w:szCs w:val="20"/>
        </w:rPr>
        <w:t xml:space="preserve"> Please </w:t>
      </w:r>
      <w:r w:rsidR="00662983">
        <w:rPr>
          <w:rFonts w:cstheme="minorHAnsi"/>
          <w:i/>
          <w:color w:val="808080" w:themeColor="background1" w:themeShade="80"/>
          <w:szCs w:val="20"/>
        </w:rPr>
        <w:t>describe how and in which areas you would like to continue collaboration with EIT KICs in the futur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3"/>
      </w:tblGrid>
      <w:tr w:rsidR="00E44C24" w:rsidRPr="00712A58" w14:paraId="07DC50A7" w14:textId="77777777" w:rsidTr="00E44C24">
        <w:tc>
          <w:tcPr>
            <w:tcW w:w="8493" w:type="dxa"/>
          </w:tcPr>
          <w:p w14:paraId="6B13B2F1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2FCBAFD3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34250E57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  <w:p w14:paraId="0CA3ED89" w14:textId="77777777" w:rsidR="00E44C24" w:rsidRPr="00712A58" w:rsidRDefault="00E44C24" w:rsidP="00E44C24">
            <w:pPr>
              <w:spacing w:line="276" w:lineRule="auto"/>
              <w:rPr>
                <w:rFonts w:cstheme="minorHAnsi"/>
                <w:iCs/>
                <w:szCs w:val="20"/>
                <w:lang w:val="en-GB"/>
              </w:rPr>
            </w:pPr>
          </w:p>
        </w:tc>
      </w:tr>
    </w:tbl>
    <w:p w14:paraId="00A82175" w14:textId="25E261B1" w:rsidR="00E44C24" w:rsidRPr="00712A58" w:rsidRDefault="00E44C24" w:rsidP="00E44C24">
      <w:pPr>
        <w:keepNext/>
        <w:keepLines/>
        <w:numPr>
          <w:ilvl w:val="0"/>
          <w:numId w:val="29"/>
        </w:numPr>
        <w:tabs>
          <w:tab w:val="clear" w:pos="1418"/>
        </w:tabs>
        <w:spacing w:before="360" w:after="0"/>
        <w:contextualSpacing w:val="0"/>
        <w:outlineLvl w:val="0"/>
        <w:rPr>
          <w:rFonts w:eastAsiaTheme="majorEastAsia" w:cstheme="majorBidi"/>
          <w:color w:val="034EA2" w:themeColor="text2"/>
          <w:sz w:val="40"/>
          <w:szCs w:val="40"/>
        </w:rPr>
      </w:pPr>
      <w:bookmarkStart w:id="20" w:name="_Toc64384897"/>
      <w:r w:rsidRPr="00712A58">
        <w:rPr>
          <w:rFonts w:eastAsiaTheme="majorEastAsia" w:cstheme="majorBidi"/>
          <w:color w:val="034EA2" w:themeColor="text2"/>
          <w:sz w:val="40"/>
          <w:szCs w:val="40"/>
        </w:rPr>
        <w:t>Statement</w:t>
      </w:r>
      <w:bookmarkEnd w:id="20"/>
    </w:p>
    <w:p w14:paraId="58E7A9B2" w14:textId="67FF19F7" w:rsidR="00E44C24" w:rsidRPr="00712A58" w:rsidRDefault="002A3A0A" w:rsidP="3F97AFFD">
      <w:pPr>
        <w:spacing w:after="160" w:line="240" w:lineRule="auto"/>
        <w:rPr>
          <w:rFonts w:eastAsia="Calibri Light" w:cs="Calibri Light"/>
          <w:color w:val="000000"/>
        </w:rPr>
      </w:pPr>
      <w:r w:rsidRPr="3F97AFFD">
        <w:rPr>
          <w:rFonts w:cs="Calibri Light"/>
        </w:rPr>
        <w:t xml:space="preserve">By submitting this application, I confirm that I </w:t>
      </w:r>
      <w:r w:rsidR="009363E1" w:rsidRPr="3F97AFFD">
        <w:rPr>
          <w:rFonts w:cs="Calibri Light"/>
        </w:rPr>
        <w:t xml:space="preserve">understand </w:t>
      </w:r>
      <w:r w:rsidRPr="3F97AFFD">
        <w:rPr>
          <w:rFonts w:cs="Calibri Light"/>
        </w:rPr>
        <w:t xml:space="preserve">and agree </w:t>
      </w:r>
      <w:r w:rsidR="00ED188E" w:rsidRPr="3F97AFFD">
        <w:rPr>
          <w:rFonts w:cs="Calibri Light"/>
        </w:rPr>
        <w:t xml:space="preserve">with </w:t>
      </w:r>
      <w:r w:rsidRPr="3F97AFFD">
        <w:rPr>
          <w:rFonts w:cs="Calibri Light"/>
        </w:rPr>
        <w:t xml:space="preserve">what is written in the </w:t>
      </w:r>
      <w:r w:rsidR="00EC2EB3" w:rsidRPr="3F97AFFD">
        <w:rPr>
          <w:rFonts w:cs="Calibri Light"/>
        </w:rPr>
        <w:t>t</w:t>
      </w:r>
      <w:r w:rsidRPr="3F97AFFD">
        <w:rPr>
          <w:rFonts w:cs="Calibri Light"/>
        </w:rPr>
        <w:t xml:space="preserve">erms and </w:t>
      </w:r>
      <w:r w:rsidR="00EC2EB3" w:rsidRPr="3F97AFFD">
        <w:rPr>
          <w:rFonts w:cs="Calibri Light"/>
        </w:rPr>
        <w:t>c</w:t>
      </w:r>
      <w:r w:rsidRPr="3F97AFFD">
        <w:rPr>
          <w:rFonts w:cs="Calibri Light"/>
        </w:rPr>
        <w:t>onditions</w:t>
      </w:r>
      <w:r w:rsidR="00EC2EB3" w:rsidRPr="3F97AFFD">
        <w:rPr>
          <w:rFonts w:cs="Calibri Light"/>
        </w:rPr>
        <w:t xml:space="preserve"> of the call</w:t>
      </w:r>
      <w:r w:rsidRPr="3F97AFFD">
        <w:rPr>
          <w:rFonts w:cs="Calibri Light"/>
        </w:rPr>
        <w:t xml:space="preserve">, </w:t>
      </w:r>
      <w:r w:rsidR="009363E1" w:rsidRPr="3F97AFFD">
        <w:rPr>
          <w:rFonts w:cs="Calibri Light"/>
        </w:rPr>
        <w:t xml:space="preserve">I am </w:t>
      </w:r>
      <w:r w:rsidRPr="3F97AFFD">
        <w:rPr>
          <w:rFonts w:cs="Calibri Light"/>
        </w:rPr>
        <w:t xml:space="preserve">committed to implement the project by actively contributing to </w:t>
      </w:r>
      <w:r w:rsidR="008E0AD0" w:rsidRPr="3F97AFFD">
        <w:rPr>
          <w:rFonts w:cs="Calibri Light"/>
        </w:rPr>
        <w:t xml:space="preserve">organise and host </w:t>
      </w:r>
      <w:r w:rsidRPr="3F97AFFD">
        <w:rPr>
          <w:rFonts w:cs="Calibri Light"/>
        </w:rPr>
        <w:t xml:space="preserve">the </w:t>
      </w:r>
      <w:r w:rsidR="008E0AD0" w:rsidRPr="3F97AFFD">
        <w:rPr>
          <w:rFonts w:cs="Calibri Light"/>
        </w:rPr>
        <w:t>event</w:t>
      </w:r>
      <w:r w:rsidRPr="3F97AFFD">
        <w:rPr>
          <w:rFonts w:cs="Calibri Light"/>
        </w:rPr>
        <w:t xml:space="preserve"> and </w:t>
      </w:r>
      <w:r w:rsidR="00762663" w:rsidRPr="3F97AFFD">
        <w:rPr>
          <w:rFonts w:cs="Calibri Light"/>
        </w:rPr>
        <w:t xml:space="preserve">to </w:t>
      </w:r>
      <w:r w:rsidR="008E0AD0" w:rsidRPr="3F97AFFD">
        <w:rPr>
          <w:rFonts w:cs="Calibri Light"/>
        </w:rPr>
        <w:t>involve experts and stakeholders</w:t>
      </w:r>
      <w:r w:rsidR="00762663" w:rsidRPr="3F97AFFD">
        <w:rPr>
          <w:rFonts w:cs="Calibri Light"/>
        </w:rPr>
        <w:t xml:space="preserve"> to participate at the </w:t>
      </w:r>
      <w:r w:rsidR="0400D7F4" w:rsidRPr="3F97AFFD">
        <w:rPr>
          <w:rFonts w:cs="Calibri Light"/>
        </w:rPr>
        <w:t>Cross-KIC RIS EIT Regional Executive Academy in Bulgaria 2021</w:t>
      </w:r>
      <w:r w:rsidR="00762663" w:rsidRPr="3F97AFFD">
        <w:rPr>
          <w:rFonts w:cs="Calibri Light"/>
        </w:rPr>
        <w:t xml:space="preserve"> </w:t>
      </w:r>
      <w:r w:rsidR="009363E1" w:rsidRPr="3F97AFFD">
        <w:rPr>
          <w:rFonts w:cs="Calibri Light"/>
        </w:rPr>
        <w:t>t</w:t>
      </w:r>
      <w:r w:rsidR="3BFA764E" w:rsidRPr="3F97AFFD">
        <w:rPr>
          <w:rFonts w:cs="Calibri Light"/>
        </w:rPr>
        <w:t xml:space="preserve">o </w:t>
      </w:r>
      <w:r w:rsidR="00762663" w:rsidRPr="3F97AFFD">
        <w:rPr>
          <w:rFonts w:cs="Calibri Light"/>
        </w:rPr>
        <w:t>be organised</w:t>
      </w:r>
      <w:r w:rsidR="6677B864" w:rsidRPr="3F97AFFD">
        <w:rPr>
          <w:rFonts w:cs="Calibri Light"/>
        </w:rPr>
        <w:t xml:space="preserve"> in </w:t>
      </w:r>
      <w:r w:rsidR="6677B864" w:rsidRPr="3F97AFFD">
        <w:rPr>
          <w:rFonts w:eastAsia="Calibri Light" w:cs="Calibri Light"/>
          <w:color w:val="000000"/>
        </w:rPr>
        <w:t>November 2021.</w:t>
      </w:r>
    </w:p>
    <w:p w14:paraId="0A4AC455" w14:textId="248A8BA8" w:rsidR="3F97AFFD" w:rsidRDefault="3F97AFFD" w:rsidP="3F97AFFD">
      <w:pPr>
        <w:spacing w:after="160" w:line="240" w:lineRule="auto"/>
        <w:rPr>
          <w:rFonts w:eastAsia="Calibri Light" w:cs="Calibri Light"/>
          <w:color w:val="000000"/>
        </w:rPr>
      </w:pPr>
    </w:p>
    <w:p w14:paraId="40C97046" w14:textId="03FD622C" w:rsidR="3F97AFFD" w:rsidRDefault="3F97AFFD" w:rsidP="3F97AFFD">
      <w:pPr>
        <w:spacing w:after="160" w:line="240" w:lineRule="auto"/>
        <w:rPr>
          <w:rFonts w:eastAsia="Calibri Light" w:cs="Calibri Light"/>
          <w:color w:val="000000"/>
        </w:rPr>
      </w:pPr>
    </w:p>
    <w:p w14:paraId="37AE0894" w14:textId="6D7E6F2D" w:rsidR="00E44C24" w:rsidRPr="00712A58" w:rsidRDefault="00E44C24" w:rsidP="00E44C24">
      <w:pPr>
        <w:ind w:left="420"/>
        <w:textAlignment w:val="baseline"/>
        <w:rPr>
          <w:rFonts w:eastAsia="Times New Roman" w:cs="Calibri Light"/>
          <w:szCs w:val="20"/>
        </w:rPr>
      </w:pPr>
      <w:r w:rsidRPr="00712A58">
        <w:rPr>
          <w:rFonts w:eastAsia="Times New Roman" w:cs="Calibri Light"/>
          <w:szCs w:val="20"/>
        </w:rPr>
        <w:t>Name, position</w:t>
      </w:r>
    </w:p>
    <w:p w14:paraId="2589E61A" w14:textId="364D29FE" w:rsidR="00E44C24" w:rsidRPr="00712A58" w:rsidRDefault="00E44C24" w:rsidP="00E44C24">
      <w:pPr>
        <w:ind w:left="420"/>
        <w:textAlignment w:val="baseline"/>
        <w:rPr>
          <w:rFonts w:eastAsia="Times New Roman" w:cs="Calibri Light"/>
          <w:szCs w:val="20"/>
        </w:rPr>
      </w:pPr>
    </w:p>
    <w:p w14:paraId="4950D81B" w14:textId="77777777" w:rsidR="00E44C24" w:rsidRPr="00712A58" w:rsidRDefault="00E44C24" w:rsidP="00E44C24">
      <w:pPr>
        <w:ind w:left="420"/>
        <w:textAlignment w:val="baseline"/>
        <w:rPr>
          <w:rFonts w:eastAsia="Times New Roman" w:cs="Calibri Light"/>
          <w:szCs w:val="20"/>
        </w:rPr>
      </w:pPr>
    </w:p>
    <w:tbl>
      <w:tblPr>
        <w:tblW w:w="8130" w:type="dxa"/>
        <w:tblInd w:w="4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35"/>
        <w:gridCol w:w="450"/>
        <w:gridCol w:w="2040"/>
        <w:gridCol w:w="420"/>
        <w:gridCol w:w="2085"/>
      </w:tblGrid>
      <w:tr w:rsidR="00E44C24" w:rsidRPr="00712A58" w14:paraId="2C1038CD" w14:textId="77777777" w:rsidTr="002A3A0A">
        <w:tc>
          <w:tcPr>
            <w:tcW w:w="313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8BE9C3" w14:textId="0F05B86F" w:rsidR="00E44C24" w:rsidRPr="00712A58" w:rsidRDefault="00E44C24" w:rsidP="00E44C24">
            <w:pPr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ascii="MS Mincho" w:eastAsia="MS Mincho" w:hAnsi="MS Mincho" w:cs="Times New Roman"/>
                <w:szCs w:val="20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3A911" w14:textId="77777777" w:rsidR="00E44C24" w:rsidRPr="00712A58" w:rsidRDefault="00E44C24" w:rsidP="00E44C24">
            <w:pPr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ascii="MS Mincho" w:eastAsia="MS Mincho" w:hAnsi="MS Mincho" w:cs="Times New Roman"/>
                <w:szCs w:val="20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FC9D91A" w14:textId="2A8CC3C0" w:rsidR="00E44C24" w:rsidRPr="00712A58" w:rsidRDefault="00E44C24" w:rsidP="00E44C24">
            <w:pPr>
              <w:jc w:val="center"/>
              <w:textAlignment w:val="baseline"/>
              <w:rPr>
                <w:rFonts w:eastAsia="Times New Roman" w:cs="Calibri Light"/>
                <w:sz w:val="24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A91D0" w14:textId="69BFC9F5" w:rsidR="00E44C24" w:rsidRPr="00712A58" w:rsidRDefault="00E44C24" w:rsidP="00E44C24">
            <w:pPr>
              <w:textAlignment w:val="baseline"/>
              <w:rPr>
                <w:rFonts w:eastAsia="Times New Roman" w:cs="Calibri Light"/>
                <w:sz w:val="24"/>
              </w:rPr>
            </w:pPr>
          </w:p>
        </w:tc>
        <w:tc>
          <w:tcPr>
            <w:tcW w:w="208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DD8AA75" w14:textId="3A04EB33" w:rsidR="00E44C24" w:rsidRPr="00712A58" w:rsidRDefault="00E44C24" w:rsidP="00E44C24">
            <w:pPr>
              <w:jc w:val="center"/>
              <w:textAlignment w:val="baseline"/>
              <w:rPr>
                <w:rFonts w:eastAsia="Times New Roman" w:cs="Calibri Light"/>
                <w:sz w:val="24"/>
              </w:rPr>
            </w:pPr>
          </w:p>
        </w:tc>
      </w:tr>
      <w:tr w:rsidR="00E44C24" w:rsidRPr="00712A58" w14:paraId="59C6FF01" w14:textId="77777777" w:rsidTr="002A3A0A">
        <w:tc>
          <w:tcPr>
            <w:tcW w:w="3135" w:type="dxa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FD257" w14:textId="5222DA12" w:rsidR="00E44C24" w:rsidRPr="00712A58" w:rsidRDefault="00E44C24" w:rsidP="00E44C2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eastAsia="Times New Roman" w:cs="Calibri Light"/>
                <w:szCs w:val="20"/>
              </w:rPr>
              <w:t>signature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4FA1E" w14:textId="77777777" w:rsidR="00E44C24" w:rsidRPr="00712A58" w:rsidRDefault="00E44C24" w:rsidP="00E44C2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ascii="MS Mincho" w:eastAsia="MS Mincho" w:hAnsi="MS Mincho" w:cs="Times New Roman"/>
                <w:szCs w:val="20"/>
              </w:rPr>
              <w:t> </w:t>
            </w:r>
          </w:p>
        </w:tc>
        <w:tc>
          <w:tcPr>
            <w:tcW w:w="2040" w:type="dxa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C38AC" w14:textId="7DB3B250" w:rsidR="00E44C24" w:rsidRPr="00712A58" w:rsidRDefault="00E44C24" w:rsidP="00E44C2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eastAsia="Times New Roman" w:cs="Calibri Light"/>
                <w:szCs w:val="20"/>
              </w:rPr>
              <w:t>date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70E48" w14:textId="77777777" w:rsidR="00E44C24" w:rsidRPr="00712A58" w:rsidRDefault="00E44C24" w:rsidP="00E44C2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ascii="MS Mincho" w:eastAsia="MS Mincho" w:hAnsi="MS Mincho" w:cs="Times New Roman"/>
                <w:szCs w:val="20"/>
              </w:rPr>
              <w:t> </w:t>
            </w:r>
          </w:p>
        </w:tc>
        <w:tc>
          <w:tcPr>
            <w:tcW w:w="2085" w:type="dxa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B93EF" w14:textId="71CC9FFE" w:rsidR="00E44C24" w:rsidRPr="00712A58" w:rsidRDefault="00E44C24" w:rsidP="00E44C2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  <w:r w:rsidRPr="00712A58">
              <w:rPr>
                <w:rFonts w:eastAsia="Times New Roman" w:cs="Calibri Light"/>
                <w:szCs w:val="20"/>
              </w:rPr>
              <w:t>place</w:t>
            </w:r>
          </w:p>
        </w:tc>
      </w:tr>
    </w:tbl>
    <w:p w14:paraId="100EF4A5" w14:textId="77777777" w:rsidR="00E44C24" w:rsidRPr="001F1703" w:rsidRDefault="00E44C24" w:rsidP="001F1703">
      <w:pPr>
        <w:pStyle w:val="LeadInText"/>
        <w:jc w:val="both"/>
        <w:rPr>
          <w:rFonts w:ascii="Calibri Light" w:hAnsi="Calibri Light" w:cs="Calibri Light"/>
        </w:rPr>
      </w:pPr>
    </w:p>
    <w:sectPr w:rsidR="00E44C24" w:rsidRPr="001F1703" w:rsidSect="006D22C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635" w:right="1440" w:bottom="1440" w:left="1440" w:header="964" w:footer="56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9FEDA" w14:textId="77777777" w:rsidR="0036624B" w:rsidRDefault="0036624B">
      <w:pPr>
        <w:spacing w:after="0" w:line="240" w:lineRule="auto"/>
      </w:pPr>
      <w:r>
        <w:separator/>
      </w:r>
    </w:p>
  </w:endnote>
  <w:endnote w:type="continuationSeparator" w:id="0">
    <w:p w14:paraId="568ED216" w14:textId="77777777" w:rsidR="0036624B" w:rsidRDefault="0036624B">
      <w:pPr>
        <w:spacing w:after="0" w:line="240" w:lineRule="auto"/>
      </w:pPr>
      <w:r>
        <w:continuationSeparator/>
      </w:r>
    </w:p>
  </w:endnote>
  <w:endnote w:type="continuationNotice" w:id="1">
    <w:p w14:paraId="78D49179" w14:textId="77777777" w:rsidR="00101A71" w:rsidRDefault="00101A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Bold">
    <w:altName w:val="Calibri"/>
    <w:panose1 w:val="020F0702030404030204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">
    <w:charset w:val="4D"/>
    <w:family w:val="auto"/>
    <w:pitch w:val="variable"/>
    <w:sig w:usb0="00000007" w:usb1="00000001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-LightItalic">
    <w:altName w:val="Calibr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3054841"/>
      <w:docPartObj>
        <w:docPartGallery w:val="Page Numbers (Bottom of Page)"/>
        <w:docPartUnique/>
      </w:docPartObj>
    </w:sdtPr>
    <w:sdtEndPr/>
    <w:sdtContent>
      <w:p w14:paraId="6A52A4D9" w14:textId="119AB601" w:rsidR="006D22C8" w:rsidRDefault="006D22C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3720C513" w14:textId="520541EC" w:rsidR="00E44C24" w:rsidRPr="0083526A" w:rsidRDefault="006D22C8" w:rsidP="006D22C8">
    <w:pPr>
      <w:rPr>
        <w:color w:val="FFFFFF" w:themeColor="background1"/>
      </w:rPr>
    </w:pPr>
    <w:r w:rsidRPr="006D22C8">
      <w:rPr>
        <w:noProof/>
        <w:color w:val="FFFFFF" w:themeColor="background1"/>
      </w:rPr>
      <w:drawing>
        <wp:anchor distT="0" distB="0" distL="114300" distR="114300" simplePos="0" relativeHeight="251658242" behindDoc="0" locked="0" layoutInCell="1" allowOverlap="1" wp14:anchorId="2EBED8EC" wp14:editId="6A949592">
          <wp:simplePos x="0" y="0"/>
          <wp:positionH relativeFrom="margin">
            <wp:posOffset>2476500</wp:posOffset>
          </wp:positionH>
          <wp:positionV relativeFrom="paragraph">
            <wp:posOffset>-635</wp:posOffset>
          </wp:positionV>
          <wp:extent cx="1143000" cy="365760"/>
          <wp:effectExtent l="0" t="0" r="0" b="0"/>
          <wp:wrapNone/>
          <wp:docPr id="29" name="Obraz 29" descr="Obraz zawierający tekst&#10;&#10;Opis wygenerowany automatyczni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Obraz 3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D22C8">
      <w:rPr>
        <w:noProof/>
        <w:color w:val="FFFFFF" w:themeColor="background1"/>
      </w:rPr>
      <w:drawing>
        <wp:anchor distT="0" distB="0" distL="114300" distR="114300" simplePos="0" relativeHeight="251658243" behindDoc="0" locked="0" layoutInCell="1" allowOverlap="1" wp14:anchorId="613AF8F3" wp14:editId="2E6D663C">
          <wp:simplePos x="0" y="0"/>
          <wp:positionH relativeFrom="margin">
            <wp:posOffset>0</wp:posOffset>
          </wp:positionH>
          <wp:positionV relativeFrom="paragraph">
            <wp:posOffset>2540</wp:posOffset>
          </wp:positionV>
          <wp:extent cx="1341120" cy="434340"/>
          <wp:effectExtent l="0" t="0" r="0" b="3810"/>
          <wp:wrapNone/>
          <wp:docPr id="28" name="Obraz 2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Obraz 3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120" cy="434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C9A5D" w14:textId="77777777" w:rsidR="00E44C24" w:rsidRDefault="00E44C24" w:rsidP="000732BE">
    <w:pPr>
      <w:pStyle w:val="Stopka"/>
      <w:tabs>
        <w:tab w:val="clear" w:pos="4513"/>
        <w:tab w:val="clear" w:pos="9026"/>
        <w:tab w:val="left" w:pos="6489"/>
      </w:tabs>
    </w:pPr>
    <w:r>
      <w:rPr>
        <w:noProof/>
        <w:lang w:val="de-DE" w:eastAsia="de-DE"/>
      </w:rPr>
      <w:drawing>
        <wp:anchor distT="0" distB="0" distL="114300" distR="114300" simplePos="0" relativeHeight="251658241" behindDoc="1" locked="0" layoutInCell="1" allowOverlap="1" wp14:anchorId="2E8BFF1B" wp14:editId="4BC6862D">
          <wp:simplePos x="0" y="0"/>
          <wp:positionH relativeFrom="leftMargin">
            <wp:posOffset>720090</wp:posOffset>
          </wp:positionH>
          <wp:positionV relativeFrom="paragraph">
            <wp:posOffset>-148743</wp:posOffset>
          </wp:positionV>
          <wp:extent cx="1756800" cy="223200"/>
          <wp:effectExtent l="0" t="0" r="0" b="5715"/>
          <wp:wrapNone/>
          <wp:docPr id="31" name="Grafik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fik 8" descr="151006_EU_dark_font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56800" cy="22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1F6F1" w14:textId="77777777" w:rsidR="0036624B" w:rsidRDefault="0036624B">
      <w:pPr>
        <w:spacing w:after="0" w:line="240" w:lineRule="auto"/>
      </w:pPr>
      <w:r>
        <w:separator/>
      </w:r>
    </w:p>
  </w:footnote>
  <w:footnote w:type="continuationSeparator" w:id="0">
    <w:p w14:paraId="41102DA8" w14:textId="77777777" w:rsidR="0036624B" w:rsidRDefault="0036624B">
      <w:pPr>
        <w:spacing w:after="0" w:line="240" w:lineRule="auto"/>
      </w:pPr>
      <w:r>
        <w:continuationSeparator/>
      </w:r>
    </w:p>
  </w:footnote>
  <w:footnote w:type="continuationNotice" w:id="1">
    <w:p w14:paraId="26AA726B" w14:textId="77777777" w:rsidR="00101A71" w:rsidRDefault="00101A71">
      <w:pPr>
        <w:spacing w:after="0" w:line="240" w:lineRule="auto"/>
      </w:pPr>
    </w:p>
  </w:footnote>
  <w:footnote w:id="2">
    <w:p w14:paraId="0AE7AA7B" w14:textId="4071983D" w:rsidR="3F97AFFD" w:rsidRDefault="3F97AFFD" w:rsidP="3F97AFFD">
      <w:pPr>
        <w:pStyle w:val="Tekstprzypisudolnego"/>
        <w:rPr>
          <w:sz w:val="16"/>
          <w:szCs w:val="16"/>
          <w:lang w:val="en-US"/>
        </w:rPr>
      </w:pPr>
      <w:r w:rsidRPr="3F97AFFD">
        <w:rPr>
          <w:rStyle w:val="Odwoanieprzypisudolnego"/>
          <w:sz w:val="16"/>
          <w:szCs w:val="16"/>
        </w:rPr>
        <w:footnoteRef/>
      </w:r>
      <w:r w:rsidRPr="3F97AFFD">
        <w:rPr>
          <w:sz w:val="16"/>
          <w:szCs w:val="16"/>
        </w:rPr>
        <w:t xml:space="preserve"> https://eit.europa.eu/our-communities/eit-innovation-communiti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84481" w14:textId="6938CC2E" w:rsidR="00E44C24" w:rsidRDefault="00E44C24" w:rsidP="00D213A0">
    <w:pPr>
      <w:pStyle w:val="Nagwek"/>
      <w:tabs>
        <w:tab w:val="clear" w:pos="4513"/>
        <w:tab w:val="clear" w:pos="9026"/>
        <w:tab w:val="left" w:pos="25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AB875" w14:textId="77777777" w:rsidR="00E44C24" w:rsidRDefault="00E44C24">
    <w:pPr>
      <w:pStyle w:val="Nagwek"/>
    </w:pPr>
    <w:r>
      <w:rPr>
        <w:noProof/>
        <w:lang w:val="de-DE" w:eastAsia="de-DE"/>
      </w:rPr>
      <w:drawing>
        <wp:anchor distT="0" distB="0" distL="114300" distR="114300" simplePos="0" relativeHeight="251658240" behindDoc="0" locked="0" layoutInCell="1" allowOverlap="1" wp14:anchorId="2272CC3C" wp14:editId="2911E507">
          <wp:simplePos x="0" y="0"/>
          <wp:positionH relativeFrom="leftMargin">
            <wp:posOffset>720090</wp:posOffset>
          </wp:positionH>
          <wp:positionV relativeFrom="topMargin">
            <wp:posOffset>720090</wp:posOffset>
          </wp:positionV>
          <wp:extent cx="2361600" cy="673200"/>
          <wp:effectExtent l="0" t="0" r="635" b="0"/>
          <wp:wrapSquare wrapText="bothSides"/>
          <wp:docPr id="30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bk\ricerca\WIN-trentorise\Private\Research\EIT RAW MATERIALS\KIC RAW MATERIALS\Comm KIC RM\EIT Raw Materials\EIT Raw Materials\Raw Materials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1600" cy="67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552966142" textId="1772169793" start="1" length="7" invalidationStart="1" invalidationLength="7" id="wPHvyy0X"/>
    <int:ParagraphRange paragraphId="599131196" textId="111429964" start="1" length="7" invalidationStart="1" invalidationLength="7" id="1zAGNwMN"/>
    <int:ParagraphRange paragraphId="3112759" textId="1235949178" start="1" length="7" invalidationStart="1" invalidationLength="7" id="MdwHNOqP"/>
    <int:ParagraphRange paragraphId="1823279002" textId="892493469" start="1" length="7" invalidationStart="1" invalidationLength="7" id="WuGHvyb4"/>
    <int:ParagraphRange paragraphId="422311064" textId="1113347906" start="48" length="4" invalidationStart="48" invalidationLength="4" id="2Z+gk5pZ"/>
    <int:ParagraphRange paragraphId="1018999464" textId="1232530256" start="1" length="7" invalidationStart="1" invalidationLength="7" id="b4Xvg1jB"/>
  </int:Manifest>
  <int:Observations>
    <int:Content id="wPHvyy0X">
      <int:Rejection type="LegacyProofing"/>
    </int:Content>
    <int:Content id="1zAGNwMN">
      <int:Rejection type="LegacyProofing"/>
    </int:Content>
    <int:Content id="MdwHNOqP">
      <int:Rejection type="LegacyProofing"/>
    </int:Content>
    <int:Content id="WuGHvyb4">
      <int:Rejection type="LegacyProofing"/>
    </int:Content>
    <int:Content id="2Z+gk5pZ">
      <int:Rejection type="LegacyProofing"/>
    </int:Content>
    <int:Content id="b4Xvg1jB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9449C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8800CB48"/>
    <w:lvl w:ilvl="0" w:tplc="71123F5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6E262918">
      <w:numFmt w:val="decimal"/>
      <w:lvlText w:val=""/>
      <w:lvlJc w:val="left"/>
    </w:lvl>
    <w:lvl w:ilvl="2" w:tplc="DEA28FF2">
      <w:numFmt w:val="decimal"/>
      <w:lvlText w:val=""/>
      <w:lvlJc w:val="left"/>
    </w:lvl>
    <w:lvl w:ilvl="3" w:tplc="BFFEED54">
      <w:numFmt w:val="decimal"/>
      <w:lvlText w:val=""/>
      <w:lvlJc w:val="left"/>
    </w:lvl>
    <w:lvl w:ilvl="4" w:tplc="486CA4F4">
      <w:numFmt w:val="decimal"/>
      <w:lvlText w:val=""/>
      <w:lvlJc w:val="left"/>
    </w:lvl>
    <w:lvl w:ilvl="5" w:tplc="B46C2272">
      <w:numFmt w:val="decimal"/>
      <w:lvlText w:val=""/>
      <w:lvlJc w:val="left"/>
    </w:lvl>
    <w:lvl w:ilvl="6" w:tplc="E1949878">
      <w:numFmt w:val="decimal"/>
      <w:lvlText w:val=""/>
      <w:lvlJc w:val="left"/>
    </w:lvl>
    <w:lvl w:ilvl="7" w:tplc="BDB8CED0">
      <w:numFmt w:val="decimal"/>
      <w:lvlText w:val=""/>
      <w:lvlJc w:val="left"/>
    </w:lvl>
    <w:lvl w:ilvl="8" w:tplc="B99E97B2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6672BD74"/>
    <w:lvl w:ilvl="0" w:tplc="6BA626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B9CB4C6">
      <w:numFmt w:val="decimal"/>
      <w:lvlText w:val=""/>
      <w:lvlJc w:val="left"/>
    </w:lvl>
    <w:lvl w:ilvl="2" w:tplc="AF6AED02">
      <w:numFmt w:val="decimal"/>
      <w:lvlText w:val=""/>
      <w:lvlJc w:val="left"/>
    </w:lvl>
    <w:lvl w:ilvl="3" w:tplc="F72C1904">
      <w:numFmt w:val="decimal"/>
      <w:lvlText w:val=""/>
      <w:lvlJc w:val="left"/>
    </w:lvl>
    <w:lvl w:ilvl="4" w:tplc="2104F23E">
      <w:numFmt w:val="decimal"/>
      <w:lvlText w:val=""/>
      <w:lvlJc w:val="left"/>
    </w:lvl>
    <w:lvl w:ilvl="5" w:tplc="BA3292B4">
      <w:numFmt w:val="decimal"/>
      <w:lvlText w:val=""/>
      <w:lvlJc w:val="left"/>
    </w:lvl>
    <w:lvl w:ilvl="6" w:tplc="90467852">
      <w:numFmt w:val="decimal"/>
      <w:lvlText w:val=""/>
      <w:lvlJc w:val="left"/>
    </w:lvl>
    <w:lvl w:ilvl="7" w:tplc="782249B4">
      <w:numFmt w:val="decimal"/>
      <w:lvlText w:val=""/>
      <w:lvlJc w:val="left"/>
    </w:lvl>
    <w:lvl w:ilvl="8" w:tplc="11FEBD66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50B2231C"/>
    <w:lvl w:ilvl="0" w:tplc="116C99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6D0AB86">
      <w:numFmt w:val="decimal"/>
      <w:lvlText w:val=""/>
      <w:lvlJc w:val="left"/>
    </w:lvl>
    <w:lvl w:ilvl="2" w:tplc="D232409A">
      <w:numFmt w:val="decimal"/>
      <w:lvlText w:val=""/>
      <w:lvlJc w:val="left"/>
    </w:lvl>
    <w:lvl w:ilvl="3" w:tplc="A274B654">
      <w:numFmt w:val="decimal"/>
      <w:lvlText w:val=""/>
      <w:lvlJc w:val="left"/>
    </w:lvl>
    <w:lvl w:ilvl="4" w:tplc="33409BAC">
      <w:numFmt w:val="decimal"/>
      <w:lvlText w:val=""/>
      <w:lvlJc w:val="left"/>
    </w:lvl>
    <w:lvl w:ilvl="5" w:tplc="9C84F178">
      <w:numFmt w:val="decimal"/>
      <w:lvlText w:val=""/>
      <w:lvlJc w:val="left"/>
    </w:lvl>
    <w:lvl w:ilvl="6" w:tplc="487641F2">
      <w:numFmt w:val="decimal"/>
      <w:lvlText w:val=""/>
      <w:lvlJc w:val="left"/>
    </w:lvl>
    <w:lvl w:ilvl="7" w:tplc="31808198">
      <w:numFmt w:val="decimal"/>
      <w:lvlText w:val=""/>
      <w:lvlJc w:val="left"/>
    </w:lvl>
    <w:lvl w:ilvl="8" w:tplc="3F24AE6A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25D6DCCA"/>
    <w:lvl w:ilvl="0" w:tplc="127A491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7AFECE2A">
      <w:numFmt w:val="decimal"/>
      <w:lvlText w:val=""/>
      <w:lvlJc w:val="left"/>
    </w:lvl>
    <w:lvl w:ilvl="2" w:tplc="BB380728">
      <w:numFmt w:val="decimal"/>
      <w:lvlText w:val=""/>
      <w:lvlJc w:val="left"/>
    </w:lvl>
    <w:lvl w:ilvl="3" w:tplc="E50C95B2">
      <w:numFmt w:val="decimal"/>
      <w:lvlText w:val=""/>
      <w:lvlJc w:val="left"/>
    </w:lvl>
    <w:lvl w:ilvl="4" w:tplc="3C422D34">
      <w:numFmt w:val="decimal"/>
      <w:lvlText w:val=""/>
      <w:lvlJc w:val="left"/>
    </w:lvl>
    <w:lvl w:ilvl="5" w:tplc="ADA8BA46">
      <w:numFmt w:val="decimal"/>
      <w:lvlText w:val=""/>
      <w:lvlJc w:val="left"/>
    </w:lvl>
    <w:lvl w:ilvl="6" w:tplc="BF9C4BF4">
      <w:numFmt w:val="decimal"/>
      <w:lvlText w:val=""/>
      <w:lvlJc w:val="left"/>
    </w:lvl>
    <w:lvl w:ilvl="7" w:tplc="34A4E276">
      <w:numFmt w:val="decimal"/>
      <w:lvlText w:val=""/>
      <w:lvlJc w:val="left"/>
    </w:lvl>
    <w:lvl w:ilvl="8" w:tplc="60D2EB62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04E2970C"/>
    <w:lvl w:ilvl="0" w:tplc="18C47C2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E7124D20">
      <w:numFmt w:val="decimal"/>
      <w:lvlText w:val=""/>
      <w:lvlJc w:val="left"/>
    </w:lvl>
    <w:lvl w:ilvl="2" w:tplc="4C7237E2">
      <w:numFmt w:val="decimal"/>
      <w:lvlText w:val=""/>
      <w:lvlJc w:val="left"/>
    </w:lvl>
    <w:lvl w:ilvl="3" w:tplc="53C87302">
      <w:numFmt w:val="decimal"/>
      <w:lvlText w:val=""/>
      <w:lvlJc w:val="left"/>
    </w:lvl>
    <w:lvl w:ilvl="4" w:tplc="903E329E">
      <w:numFmt w:val="decimal"/>
      <w:lvlText w:val=""/>
      <w:lvlJc w:val="left"/>
    </w:lvl>
    <w:lvl w:ilvl="5" w:tplc="34D41458">
      <w:numFmt w:val="decimal"/>
      <w:lvlText w:val=""/>
      <w:lvlJc w:val="left"/>
    </w:lvl>
    <w:lvl w:ilvl="6" w:tplc="F72AB312">
      <w:numFmt w:val="decimal"/>
      <w:lvlText w:val=""/>
      <w:lvlJc w:val="left"/>
    </w:lvl>
    <w:lvl w:ilvl="7" w:tplc="2E98CC20">
      <w:numFmt w:val="decimal"/>
      <w:lvlText w:val=""/>
      <w:lvlJc w:val="left"/>
    </w:lvl>
    <w:lvl w:ilvl="8" w:tplc="8F9CE14A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4B7C3454"/>
    <w:lvl w:ilvl="0" w:tplc="9528834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E18A992">
      <w:numFmt w:val="decimal"/>
      <w:lvlText w:val=""/>
      <w:lvlJc w:val="left"/>
    </w:lvl>
    <w:lvl w:ilvl="2" w:tplc="BED8E99A">
      <w:numFmt w:val="decimal"/>
      <w:lvlText w:val=""/>
      <w:lvlJc w:val="left"/>
    </w:lvl>
    <w:lvl w:ilvl="3" w:tplc="81B8EA94">
      <w:numFmt w:val="decimal"/>
      <w:lvlText w:val=""/>
      <w:lvlJc w:val="left"/>
    </w:lvl>
    <w:lvl w:ilvl="4" w:tplc="E1342EB8">
      <w:numFmt w:val="decimal"/>
      <w:lvlText w:val=""/>
      <w:lvlJc w:val="left"/>
    </w:lvl>
    <w:lvl w:ilvl="5" w:tplc="C518DE4A">
      <w:numFmt w:val="decimal"/>
      <w:lvlText w:val=""/>
      <w:lvlJc w:val="left"/>
    </w:lvl>
    <w:lvl w:ilvl="6" w:tplc="6A581936">
      <w:numFmt w:val="decimal"/>
      <w:lvlText w:val=""/>
      <w:lvlJc w:val="left"/>
    </w:lvl>
    <w:lvl w:ilvl="7" w:tplc="AF86340C">
      <w:numFmt w:val="decimal"/>
      <w:lvlText w:val=""/>
      <w:lvlJc w:val="left"/>
    </w:lvl>
    <w:lvl w:ilvl="8" w:tplc="22DCA01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E3FA8762"/>
    <w:lvl w:ilvl="0" w:tplc="AF48DE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EED60A">
      <w:numFmt w:val="decimal"/>
      <w:lvlText w:val=""/>
      <w:lvlJc w:val="left"/>
    </w:lvl>
    <w:lvl w:ilvl="2" w:tplc="BC3E4EEA">
      <w:numFmt w:val="decimal"/>
      <w:lvlText w:val=""/>
      <w:lvlJc w:val="left"/>
    </w:lvl>
    <w:lvl w:ilvl="3" w:tplc="B792E60A">
      <w:numFmt w:val="decimal"/>
      <w:lvlText w:val=""/>
      <w:lvlJc w:val="left"/>
    </w:lvl>
    <w:lvl w:ilvl="4" w:tplc="891C6D98">
      <w:numFmt w:val="decimal"/>
      <w:lvlText w:val=""/>
      <w:lvlJc w:val="left"/>
    </w:lvl>
    <w:lvl w:ilvl="5" w:tplc="F2902138">
      <w:numFmt w:val="decimal"/>
      <w:lvlText w:val=""/>
      <w:lvlJc w:val="left"/>
    </w:lvl>
    <w:lvl w:ilvl="6" w:tplc="E15AF718">
      <w:numFmt w:val="decimal"/>
      <w:lvlText w:val=""/>
      <w:lvlJc w:val="left"/>
    </w:lvl>
    <w:lvl w:ilvl="7" w:tplc="1BDAD032">
      <w:numFmt w:val="decimal"/>
      <w:lvlText w:val=""/>
      <w:lvlJc w:val="left"/>
    </w:lvl>
    <w:lvl w:ilvl="8" w:tplc="BE52DC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92C3B7C"/>
    <w:lvl w:ilvl="0" w:tplc="4D787E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77E184A">
      <w:numFmt w:val="decimal"/>
      <w:lvlText w:val=""/>
      <w:lvlJc w:val="left"/>
    </w:lvl>
    <w:lvl w:ilvl="2" w:tplc="14DC9476">
      <w:numFmt w:val="decimal"/>
      <w:lvlText w:val=""/>
      <w:lvlJc w:val="left"/>
    </w:lvl>
    <w:lvl w:ilvl="3" w:tplc="E1C856F6">
      <w:numFmt w:val="decimal"/>
      <w:lvlText w:val=""/>
      <w:lvlJc w:val="left"/>
    </w:lvl>
    <w:lvl w:ilvl="4" w:tplc="826E57C4">
      <w:numFmt w:val="decimal"/>
      <w:lvlText w:val=""/>
      <w:lvlJc w:val="left"/>
    </w:lvl>
    <w:lvl w:ilvl="5" w:tplc="739C8FD0">
      <w:numFmt w:val="decimal"/>
      <w:lvlText w:val=""/>
      <w:lvlJc w:val="left"/>
    </w:lvl>
    <w:lvl w:ilvl="6" w:tplc="B76E8E2E">
      <w:numFmt w:val="decimal"/>
      <w:lvlText w:val=""/>
      <w:lvlJc w:val="left"/>
    </w:lvl>
    <w:lvl w:ilvl="7" w:tplc="1BDAFBA2">
      <w:numFmt w:val="decimal"/>
      <w:lvlText w:val=""/>
      <w:lvlJc w:val="left"/>
    </w:lvl>
    <w:lvl w:ilvl="8" w:tplc="3684F04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2C02B5F4"/>
    <w:lvl w:ilvl="0" w:tplc="BD5AB1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D54A636">
      <w:numFmt w:val="decimal"/>
      <w:lvlText w:val=""/>
      <w:lvlJc w:val="left"/>
    </w:lvl>
    <w:lvl w:ilvl="2" w:tplc="E200AA92">
      <w:numFmt w:val="decimal"/>
      <w:lvlText w:val=""/>
      <w:lvlJc w:val="left"/>
    </w:lvl>
    <w:lvl w:ilvl="3" w:tplc="31469BBE">
      <w:numFmt w:val="decimal"/>
      <w:lvlText w:val=""/>
      <w:lvlJc w:val="left"/>
    </w:lvl>
    <w:lvl w:ilvl="4" w:tplc="61AA1B6C">
      <w:numFmt w:val="decimal"/>
      <w:lvlText w:val=""/>
      <w:lvlJc w:val="left"/>
    </w:lvl>
    <w:lvl w:ilvl="5" w:tplc="66E4C890">
      <w:numFmt w:val="decimal"/>
      <w:lvlText w:val=""/>
      <w:lvlJc w:val="left"/>
    </w:lvl>
    <w:lvl w:ilvl="6" w:tplc="E02C8830">
      <w:numFmt w:val="decimal"/>
      <w:lvlText w:val=""/>
      <w:lvlJc w:val="left"/>
    </w:lvl>
    <w:lvl w:ilvl="7" w:tplc="FBDA9D42">
      <w:numFmt w:val="decimal"/>
      <w:lvlText w:val=""/>
      <w:lvlJc w:val="left"/>
    </w:lvl>
    <w:lvl w:ilvl="8" w:tplc="9D8A54CE">
      <w:numFmt w:val="decimal"/>
      <w:lvlText w:val=""/>
      <w:lvlJc w:val="left"/>
    </w:lvl>
  </w:abstractNum>
  <w:abstractNum w:abstractNumId="10" w15:restartNumberingAfterBreak="0">
    <w:nsid w:val="03DF2E13"/>
    <w:multiLevelType w:val="multilevel"/>
    <w:tmpl w:val="0E36B056"/>
    <w:lvl w:ilvl="0">
      <w:start w:val="1"/>
      <w:numFmt w:val="decimal"/>
      <w:pStyle w:val="Nagwek1"/>
      <w:lvlText w:val="%1."/>
      <w:lvlJc w:val="left"/>
      <w:pPr>
        <w:ind w:left="0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gwek2"/>
      <w:lvlText w:val="%1.%2."/>
      <w:lvlJc w:val="left"/>
      <w:pPr>
        <w:ind w:left="0" w:hanging="851"/>
      </w:pPr>
      <w:rPr>
        <w:rFonts w:ascii="Calibri Bold" w:hAnsi="Calibri Bold" w:hint="default"/>
        <w:color w:val="034EA2" w:themeColor="text2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746B0B"/>
    <w:multiLevelType w:val="hybridMultilevel"/>
    <w:tmpl w:val="D3EA5258"/>
    <w:lvl w:ilvl="0" w:tplc="17A0CC78">
      <w:start w:val="1"/>
      <w:numFmt w:val="bullet"/>
      <w:pStyle w:val="BulletLevel2"/>
      <w:lvlText w:val="•"/>
      <w:lvlJc w:val="left"/>
      <w:pPr>
        <w:ind w:left="1778" w:hanging="360"/>
      </w:pPr>
      <w:rPr>
        <w:rFonts w:ascii="Calibri Light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12" w15:restartNumberingAfterBreak="0">
    <w:nsid w:val="0B416A49"/>
    <w:multiLevelType w:val="hybridMultilevel"/>
    <w:tmpl w:val="6BA41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E901D7"/>
    <w:multiLevelType w:val="hybridMultilevel"/>
    <w:tmpl w:val="A1E8E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6039A"/>
    <w:multiLevelType w:val="hybridMultilevel"/>
    <w:tmpl w:val="D1B83AA6"/>
    <w:lvl w:ilvl="0" w:tplc="380C72B0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cs="Calibri Light" w:hint="default"/>
        <w:i w:val="0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191748"/>
    <w:multiLevelType w:val="hybridMultilevel"/>
    <w:tmpl w:val="DA56D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646149"/>
    <w:multiLevelType w:val="hybridMultilevel"/>
    <w:tmpl w:val="2FD6AAFC"/>
    <w:lvl w:ilvl="0" w:tplc="EEF244E4">
      <w:start w:val="1"/>
      <w:numFmt w:val="bullet"/>
      <w:pStyle w:val="BulletLevel1"/>
      <w:lvlText w:val="•"/>
      <w:lvlJc w:val="left"/>
      <w:pPr>
        <w:ind w:left="717" w:hanging="360"/>
      </w:pPr>
      <w:rPr>
        <w:rFonts w:ascii="Calibri Light" w:hAnsi="Calibri Light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A13AD7"/>
    <w:multiLevelType w:val="hybridMultilevel"/>
    <w:tmpl w:val="239EC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5A4D1F"/>
    <w:multiLevelType w:val="hybridMultilevel"/>
    <w:tmpl w:val="7A5A419A"/>
    <w:lvl w:ilvl="0" w:tplc="FEBE51B8">
      <w:numFmt w:val="bullet"/>
      <w:lvlText w:val="•"/>
      <w:lvlJc w:val="left"/>
      <w:pPr>
        <w:ind w:left="1420" w:hanging="142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FF26E4"/>
    <w:multiLevelType w:val="multilevel"/>
    <w:tmpl w:val="04090025"/>
    <w:lvl w:ilvl="0">
      <w:start w:val="1"/>
      <w:numFmt w:val="decimal"/>
      <w:pStyle w:val="Kop1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op21"/>
      <w:lvlText w:val="%1.%2"/>
      <w:lvlJc w:val="left"/>
      <w:pPr>
        <w:ind w:left="576" w:hanging="576"/>
      </w:pPr>
    </w:lvl>
    <w:lvl w:ilvl="2">
      <w:start w:val="1"/>
      <w:numFmt w:val="decimal"/>
      <w:pStyle w:val="Kop31"/>
      <w:lvlText w:val="%1.%2.%3"/>
      <w:lvlJc w:val="left"/>
      <w:pPr>
        <w:ind w:left="720" w:hanging="720"/>
      </w:pPr>
    </w:lvl>
    <w:lvl w:ilvl="3">
      <w:start w:val="1"/>
      <w:numFmt w:val="decimal"/>
      <w:pStyle w:val="Kop41"/>
      <w:lvlText w:val="%1.%2.%3.%4"/>
      <w:lvlJc w:val="left"/>
      <w:pPr>
        <w:ind w:left="864" w:hanging="864"/>
      </w:pPr>
    </w:lvl>
    <w:lvl w:ilvl="4">
      <w:start w:val="1"/>
      <w:numFmt w:val="decimal"/>
      <w:pStyle w:val="Kop51"/>
      <w:lvlText w:val="%1.%2.%3.%4.%5"/>
      <w:lvlJc w:val="left"/>
      <w:pPr>
        <w:ind w:left="1008" w:hanging="1008"/>
      </w:pPr>
    </w:lvl>
    <w:lvl w:ilvl="5">
      <w:start w:val="1"/>
      <w:numFmt w:val="decimal"/>
      <w:pStyle w:val="Kop61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1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1DF43DBF"/>
    <w:multiLevelType w:val="hybridMultilevel"/>
    <w:tmpl w:val="F634D71E"/>
    <w:lvl w:ilvl="0" w:tplc="FEBE51B8">
      <w:numFmt w:val="bullet"/>
      <w:lvlText w:val="•"/>
      <w:lvlJc w:val="left"/>
      <w:pPr>
        <w:ind w:left="520" w:hanging="142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1" w15:restartNumberingAfterBreak="0">
    <w:nsid w:val="280330EA"/>
    <w:multiLevelType w:val="hybridMultilevel"/>
    <w:tmpl w:val="FC32A5CC"/>
    <w:lvl w:ilvl="0" w:tplc="0AC8F544">
      <w:start w:val="1"/>
      <w:numFmt w:val="decimal"/>
      <w:pStyle w:val="tablenumbers"/>
      <w:lvlText w:val="%1."/>
      <w:lvlJc w:val="left"/>
      <w:pPr>
        <w:ind w:left="720" w:hanging="360"/>
      </w:pPr>
      <w:rPr>
        <w:rFonts w:ascii="Calibri Light" w:hAnsi="Calibri Light" w:hint="default"/>
        <w:b w:val="0"/>
        <w:i w:val="0"/>
        <w:color w:val="848484" w:themeColor="text1" w:themeTint="99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5D1239"/>
    <w:multiLevelType w:val="hybridMultilevel"/>
    <w:tmpl w:val="12F23B30"/>
    <w:lvl w:ilvl="0" w:tplc="7902BFFE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2D7111"/>
    <w:multiLevelType w:val="hybridMultilevel"/>
    <w:tmpl w:val="855EDA56"/>
    <w:lvl w:ilvl="0" w:tplc="E79AC31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3D35F3C"/>
    <w:multiLevelType w:val="hybridMultilevel"/>
    <w:tmpl w:val="8514F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3E800FB"/>
    <w:multiLevelType w:val="multilevel"/>
    <w:tmpl w:val="681C5530"/>
    <w:styleLink w:val="ChapterHeadline"/>
    <w:lvl w:ilvl="0">
      <w:start w:val="1"/>
      <w:numFmt w:val="decimal"/>
      <w:lvlText w:val="%1."/>
      <w:lvlJc w:val="left"/>
      <w:pPr>
        <w:ind w:left="57" w:hanging="908"/>
      </w:pPr>
      <w:rPr>
        <w:rFonts w:ascii="Calibri Bold" w:hAnsi="Calibri Bol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5315893"/>
    <w:multiLevelType w:val="multilevel"/>
    <w:tmpl w:val="A00C6A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3874943"/>
    <w:multiLevelType w:val="hybridMultilevel"/>
    <w:tmpl w:val="6E0095E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561F5B"/>
    <w:multiLevelType w:val="hybridMultilevel"/>
    <w:tmpl w:val="2634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7D24CF"/>
    <w:multiLevelType w:val="hybridMultilevel"/>
    <w:tmpl w:val="8252F226"/>
    <w:lvl w:ilvl="0" w:tplc="FEBE51B8">
      <w:numFmt w:val="bullet"/>
      <w:lvlText w:val="•"/>
      <w:lvlJc w:val="left"/>
      <w:pPr>
        <w:ind w:left="520" w:hanging="1420"/>
      </w:pPr>
      <w:rPr>
        <w:rFonts w:ascii="Calibri Light" w:eastAsiaTheme="minorEastAsia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30" w15:restartNumberingAfterBreak="0">
    <w:nsid w:val="66DC41ED"/>
    <w:multiLevelType w:val="hybridMultilevel"/>
    <w:tmpl w:val="CEC60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2F26DF"/>
    <w:multiLevelType w:val="hybridMultilevel"/>
    <w:tmpl w:val="0AC0E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0"/>
  </w:num>
  <w:num w:numId="4">
    <w:abstractNumId w:val="25"/>
  </w:num>
  <w:num w:numId="5">
    <w:abstractNumId w:val="21"/>
  </w:num>
  <w:num w:numId="6">
    <w:abstractNumId w:val="17"/>
  </w:num>
  <w:num w:numId="7">
    <w:abstractNumId w:val="28"/>
  </w:num>
  <w:num w:numId="8">
    <w:abstractNumId w:val="24"/>
  </w:num>
  <w:num w:numId="9">
    <w:abstractNumId w:val="12"/>
  </w:num>
  <w:num w:numId="10">
    <w:abstractNumId w:val="31"/>
  </w:num>
  <w:num w:numId="11">
    <w:abstractNumId w:val="30"/>
  </w:num>
  <w:num w:numId="12">
    <w:abstractNumId w:val="13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2"/>
  </w:num>
  <w:num w:numId="24">
    <w:abstractNumId w:val="23"/>
  </w:num>
  <w:num w:numId="25">
    <w:abstractNumId w:val="15"/>
  </w:num>
  <w:num w:numId="26">
    <w:abstractNumId w:val="18"/>
  </w:num>
  <w:num w:numId="27">
    <w:abstractNumId w:val="29"/>
  </w:num>
  <w:num w:numId="28">
    <w:abstractNumId w:val="20"/>
  </w:num>
  <w:num w:numId="29">
    <w:abstractNumId w:val="27"/>
  </w:num>
  <w:num w:numId="30">
    <w:abstractNumId w:val="14"/>
  </w:num>
  <w:num w:numId="31">
    <w:abstractNumId w:val="19"/>
  </w:num>
  <w:num w:numId="32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283"/>
  <w:defaultTableStyle w:val="table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zA0MjQxNTWwNDdW0lEKTi0uzszPAykwrAUAqbZ3hiwAAAA="/>
  </w:docVars>
  <w:rsids>
    <w:rsidRoot w:val="00BA6631"/>
    <w:rsid w:val="00002F88"/>
    <w:rsid w:val="00020238"/>
    <w:rsid w:val="00020AF2"/>
    <w:rsid w:val="0002676D"/>
    <w:rsid w:val="00031B0C"/>
    <w:rsid w:val="0004159C"/>
    <w:rsid w:val="000732BE"/>
    <w:rsid w:val="00076D03"/>
    <w:rsid w:val="00076FE7"/>
    <w:rsid w:val="000918A7"/>
    <w:rsid w:val="00091A45"/>
    <w:rsid w:val="00091FFA"/>
    <w:rsid w:val="00092E2B"/>
    <w:rsid w:val="00094A3C"/>
    <w:rsid w:val="00095C2C"/>
    <w:rsid w:val="000A1F20"/>
    <w:rsid w:val="000A5984"/>
    <w:rsid w:val="000B72E6"/>
    <w:rsid w:val="000D6276"/>
    <w:rsid w:val="000E0C3C"/>
    <w:rsid w:val="000E11AE"/>
    <w:rsid w:val="000E3914"/>
    <w:rsid w:val="000F0214"/>
    <w:rsid w:val="000F2BCB"/>
    <w:rsid w:val="00101A71"/>
    <w:rsid w:val="00101DD7"/>
    <w:rsid w:val="00133F88"/>
    <w:rsid w:val="00153149"/>
    <w:rsid w:val="00153918"/>
    <w:rsid w:val="00183C3C"/>
    <w:rsid w:val="00184011"/>
    <w:rsid w:val="001967A5"/>
    <w:rsid w:val="001D3E0E"/>
    <w:rsid w:val="001D6153"/>
    <w:rsid w:val="001E3044"/>
    <w:rsid w:val="001E5078"/>
    <w:rsid w:val="001E55E5"/>
    <w:rsid w:val="001E6A97"/>
    <w:rsid w:val="001F1703"/>
    <w:rsid w:val="00200B54"/>
    <w:rsid w:val="00206C42"/>
    <w:rsid w:val="002106DC"/>
    <w:rsid w:val="0021388B"/>
    <w:rsid w:val="00226922"/>
    <w:rsid w:val="00232FF9"/>
    <w:rsid w:val="00242B3A"/>
    <w:rsid w:val="00244B42"/>
    <w:rsid w:val="00244D25"/>
    <w:rsid w:val="00245907"/>
    <w:rsid w:val="002471BC"/>
    <w:rsid w:val="00251C58"/>
    <w:rsid w:val="00257667"/>
    <w:rsid w:val="002578B1"/>
    <w:rsid w:val="002578E6"/>
    <w:rsid w:val="002634AF"/>
    <w:rsid w:val="00265516"/>
    <w:rsid w:val="00281052"/>
    <w:rsid w:val="00292C19"/>
    <w:rsid w:val="00295198"/>
    <w:rsid w:val="002A3A0A"/>
    <w:rsid w:val="002A6770"/>
    <w:rsid w:val="002B0A9C"/>
    <w:rsid w:val="002B7A27"/>
    <w:rsid w:val="002C2FEF"/>
    <w:rsid w:val="002D1D01"/>
    <w:rsid w:val="002E1DBA"/>
    <w:rsid w:val="002E47C6"/>
    <w:rsid w:val="00300EE0"/>
    <w:rsid w:val="00301EE3"/>
    <w:rsid w:val="00305571"/>
    <w:rsid w:val="0031030A"/>
    <w:rsid w:val="003170BA"/>
    <w:rsid w:val="00317655"/>
    <w:rsid w:val="003206C7"/>
    <w:rsid w:val="00323EE7"/>
    <w:rsid w:val="00324107"/>
    <w:rsid w:val="00325697"/>
    <w:rsid w:val="003270F7"/>
    <w:rsid w:val="0032780C"/>
    <w:rsid w:val="00341B9D"/>
    <w:rsid w:val="00345019"/>
    <w:rsid w:val="00345580"/>
    <w:rsid w:val="00346949"/>
    <w:rsid w:val="00354B73"/>
    <w:rsid w:val="0036624B"/>
    <w:rsid w:val="00374351"/>
    <w:rsid w:val="00374A67"/>
    <w:rsid w:val="00376FB5"/>
    <w:rsid w:val="00380365"/>
    <w:rsid w:val="00382739"/>
    <w:rsid w:val="00387C8E"/>
    <w:rsid w:val="00392A99"/>
    <w:rsid w:val="003965B5"/>
    <w:rsid w:val="003969D0"/>
    <w:rsid w:val="003B0C0A"/>
    <w:rsid w:val="003C1388"/>
    <w:rsid w:val="003D1B5E"/>
    <w:rsid w:val="003D35A3"/>
    <w:rsid w:val="003D5B4D"/>
    <w:rsid w:val="003D6FFE"/>
    <w:rsid w:val="003E3B37"/>
    <w:rsid w:val="003F68F3"/>
    <w:rsid w:val="00401517"/>
    <w:rsid w:val="00401B5E"/>
    <w:rsid w:val="0042272C"/>
    <w:rsid w:val="00434761"/>
    <w:rsid w:val="00434EB0"/>
    <w:rsid w:val="00445D6C"/>
    <w:rsid w:val="004501FD"/>
    <w:rsid w:val="004807E7"/>
    <w:rsid w:val="0048225D"/>
    <w:rsid w:val="00483756"/>
    <w:rsid w:val="00485610"/>
    <w:rsid w:val="004904B6"/>
    <w:rsid w:val="004A756B"/>
    <w:rsid w:val="004B24F1"/>
    <w:rsid w:val="004C6420"/>
    <w:rsid w:val="004D2DB2"/>
    <w:rsid w:val="004D4F4A"/>
    <w:rsid w:val="004E6414"/>
    <w:rsid w:val="004E67B7"/>
    <w:rsid w:val="004F043B"/>
    <w:rsid w:val="004F3439"/>
    <w:rsid w:val="005075E1"/>
    <w:rsid w:val="005140B5"/>
    <w:rsid w:val="00521EE0"/>
    <w:rsid w:val="00524BC8"/>
    <w:rsid w:val="00536587"/>
    <w:rsid w:val="005548B4"/>
    <w:rsid w:val="00556E8A"/>
    <w:rsid w:val="00557226"/>
    <w:rsid w:val="005640DB"/>
    <w:rsid w:val="0058140A"/>
    <w:rsid w:val="0058686D"/>
    <w:rsid w:val="00587B72"/>
    <w:rsid w:val="00587F9A"/>
    <w:rsid w:val="005927E5"/>
    <w:rsid w:val="00597211"/>
    <w:rsid w:val="005A12C9"/>
    <w:rsid w:val="005B056E"/>
    <w:rsid w:val="005C6547"/>
    <w:rsid w:val="005C663B"/>
    <w:rsid w:val="005D0057"/>
    <w:rsid w:val="005D03B9"/>
    <w:rsid w:val="005D03D0"/>
    <w:rsid w:val="005F0BCF"/>
    <w:rsid w:val="005F2B28"/>
    <w:rsid w:val="005F66BE"/>
    <w:rsid w:val="005F7937"/>
    <w:rsid w:val="006004DA"/>
    <w:rsid w:val="006373D4"/>
    <w:rsid w:val="00637D6D"/>
    <w:rsid w:val="00642DFA"/>
    <w:rsid w:val="00643809"/>
    <w:rsid w:val="006451F4"/>
    <w:rsid w:val="00653FC0"/>
    <w:rsid w:val="00662983"/>
    <w:rsid w:val="00667E36"/>
    <w:rsid w:val="00671299"/>
    <w:rsid w:val="006777E3"/>
    <w:rsid w:val="006839D9"/>
    <w:rsid w:val="006B65F8"/>
    <w:rsid w:val="006C0F98"/>
    <w:rsid w:val="006C60F2"/>
    <w:rsid w:val="006D0FA0"/>
    <w:rsid w:val="006D22C8"/>
    <w:rsid w:val="006D3249"/>
    <w:rsid w:val="006E07B6"/>
    <w:rsid w:val="006F2C5B"/>
    <w:rsid w:val="006F49F0"/>
    <w:rsid w:val="0070448A"/>
    <w:rsid w:val="0070798B"/>
    <w:rsid w:val="007100D8"/>
    <w:rsid w:val="00712A58"/>
    <w:rsid w:val="007253A7"/>
    <w:rsid w:val="0073082E"/>
    <w:rsid w:val="00731452"/>
    <w:rsid w:val="00747CEA"/>
    <w:rsid w:val="00760ED6"/>
    <w:rsid w:val="00762663"/>
    <w:rsid w:val="00764F09"/>
    <w:rsid w:val="007742EF"/>
    <w:rsid w:val="00776F5A"/>
    <w:rsid w:val="00781E9D"/>
    <w:rsid w:val="007959FE"/>
    <w:rsid w:val="00795E77"/>
    <w:rsid w:val="007960D2"/>
    <w:rsid w:val="0079634B"/>
    <w:rsid w:val="007A6B5F"/>
    <w:rsid w:val="007B26E1"/>
    <w:rsid w:val="007C7099"/>
    <w:rsid w:val="007C70B6"/>
    <w:rsid w:val="007D37B2"/>
    <w:rsid w:val="007F1CB4"/>
    <w:rsid w:val="007F436B"/>
    <w:rsid w:val="007F4378"/>
    <w:rsid w:val="008048F0"/>
    <w:rsid w:val="008119EE"/>
    <w:rsid w:val="0081760E"/>
    <w:rsid w:val="00817A61"/>
    <w:rsid w:val="00824CF4"/>
    <w:rsid w:val="00826752"/>
    <w:rsid w:val="00830CC3"/>
    <w:rsid w:val="008323FC"/>
    <w:rsid w:val="0083526A"/>
    <w:rsid w:val="00844E79"/>
    <w:rsid w:val="00845508"/>
    <w:rsid w:val="0084638A"/>
    <w:rsid w:val="0084781E"/>
    <w:rsid w:val="008541DE"/>
    <w:rsid w:val="00854ECA"/>
    <w:rsid w:val="00855CBC"/>
    <w:rsid w:val="00861E4B"/>
    <w:rsid w:val="00880A7D"/>
    <w:rsid w:val="008851C5"/>
    <w:rsid w:val="008902FB"/>
    <w:rsid w:val="00891FC4"/>
    <w:rsid w:val="00893F19"/>
    <w:rsid w:val="008A17FC"/>
    <w:rsid w:val="008A1BEA"/>
    <w:rsid w:val="008A318C"/>
    <w:rsid w:val="008B186A"/>
    <w:rsid w:val="008C7184"/>
    <w:rsid w:val="008D5DA2"/>
    <w:rsid w:val="008E0AD0"/>
    <w:rsid w:val="008E2B53"/>
    <w:rsid w:val="008E33E9"/>
    <w:rsid w:val="008F0F3C"/>
    <w:rsid w:val="009054B9"/>
    <w:rsid w:val="00913298"/>
    <w:rsid w:val="00932B7B"/>
    <w:rsid w:val="009363E1"/>
    <w:rsid w:val="00940052"/>
    <w:rsid w:val="009535F7"/>
    <w:rsid w:val="0095483F"/>
    <w:rsid w:val="009705F4"/>
    <w:rsid w:val="00975C25"/>
    <w:rsid w:val="00981708"/>
    <w:rsid w:val="0098BD33"/>
    <w:rsid w:val="00992705"/>
    <w:rsid w:val="009A30DD"/>
    <w:rsid w:val="009B2BBD"/>
    <w:rsid w:val="009B7C66"/>
    <w:rsid w:val="009C0B30"/>
    <w:rsid w:val="009D1ABA"/>
    <w:rsid w:val="009D4969"/>
    <w:rsid w:val="00A01BC1"/>
    <w:rsid w:val="00A03E12"/>
    <w:rsid w:val="00A04680"/>
    <w:rsid w:val="00A05558"/>
    <w:rsid w:val="00A07CCB"/>
    <w:rsid w:val="00A10B05"/>
    <w:rsid w:val="00A16D3D"/>
    <w:rsid w:val="00A17E34"/>
    <w:rsid w:val="00A27EFE"/>
    <w:rsid w:val="00A57A97"/>
    <w:rsid w:val="00A67487"/>
    <w:rsid w:val="00A74F96"/>
    <w:rsid w:val="00A80AB6"/>
    <w:rsid w:val="00A831E4"/>
    <w:rsid w:val="00A84FC5"/>
    <w:rsid w:val="00AA24ED"/>
    <w:rsid w:val="00AA7434"/>
    <w:rsid w:val="00AA7CAB"/>
    <w:rsid w:val="00AB14DB"/>
    <w:rsid w:val="00AB1D5E"/>
    <w:rsid w:val="00AC1D31"/>
    <w:rsid w:val="00AC3A3F"/>
    <w:rsid w:val="00AD6350"/>
    <w:rsid w:val="00AE1217"/>
    <w:rsid w:val="00AF2BA9"/>
    <w:rsid w:val="00B1321D"/>
    <w:rsid w:val="00B20FB3"/>
    <w:rsid w:val="00B27254"/>
    <w:rsid w:val="00B436FD"/>
    <w:rsid w:val="00B46C4D"/>
    <w:rsid w:val="00B54A03"/>
    <w:rsid w:val="00B759E9"/>
    <w:rsid w:val="00B820DA"/>
    <w:rsid w:val="00B8600E"/>
    <w:rsid w:val="00B87515"/>
    <w:rsid w:val="00B87842"/>
    <w:rsid w:val="00B92ECD"/>
    <w:rsid w:val="00B93A78"/>
    <w:rsid w:val="00B93F24"/>
    <w:rsid w:val="00BA6631"/>
    <w:rsid w:val="00BC06E7"/>
    <w:rsid w:val="00BC4FE2"/>
    <w:rsid w:val="00BC74D2"/>
    <w:rsid w:val="00BE0434"/>
    <w:rsid w:val="00BE0E10"/>
    <w:rsid w:val="00BE1F81"/>
    <w:rsid w:val="00BF4030"/>
    <w:rsid w:val="00C00D0C"/>
    <w:rsid w:val="00C00E38"/>
    <w:rsid w:val="00C03508"/>
    <w:rsid w:val="00C11A92"/>
    <w:rsid w:val="00C145F9"/>
    <w:rsid w:val="00C200B1"/>
    <w:rsid w:val="00C2724C"/>
    <w:rsid w:val="00C50F48"/>
    <w:rsid w:val="00C670C0"/>
    <w:rsid w:val="00C778B8"/>
    <w:rsid w:val="00C937D6"/>
    <w:rsid w:val="00C957B2"/>
    <w:rsid w:val="00CC11C0"/>
    <w:rsid w:val="00CD4E4A"/>
    <w:rsid w:val="00CE10AD"/>
    <w:rsid w:val="00CE207E"/>
    <w:rsid w:val="00CE42E3"/>
    <w:rsid w:val="00CE5774"/>
    <w:rsid w:val="00CE5F9D"/>
    <w:rsid w:val="00CE6E74"/>
    <w:rsid w:val="00CF0106"/>
    <w:rsid w:val="00D053FC"/>
    <w:rsid w:val="00D213A0"/>
    <w:rsid w:val="00D23533"/>
    <w:rsid w:val="00D512E3"/>
    <w:rsid w:val="00D52602"/>
    <w:rsid w:val="00D5290A"/>
    <w:rsid w:val="00D62D2D"/>
    <w:rsid w:val="00D6417A"/>
    <w:rsid w:val="00D67E5D"/>
    <w:rsid w:val="00D7033E"/>
    <w:rsid w:val="00D716B9"/>
    <w:rsid w:val="00D73C27"/>
    <w:rsid w:val="00D81727"/>
    <w:rsid w:val="00D90EF5"/>
    <w:rsid w:val="00DA022A"/>
    <w:rsid w:val="00DA036D"/>
    <w:rsid w:val="00DA34E0"/>
    <w:rsid w:val="00DA42C9"/>
    <w:rsid w:val="00DB4D72"/>
    <w:rsid w:val="00DC3905"/>
    <w:rsid w:val="00DC5498"/>
    <w:rsid w:val="00DD2D1F"/>
    <w:rsid w:val="00DD3660"/>
    <w:rsid w:val="00DF4236"/>
    <w:rsid w:val="00DF4EB1"/>
    <w:rsid w:val="00E12A0D"/>
    <w:rsid w:val="00E221F1"/>
    <w:rsid w:val="00E22AEB"/>
    <w:rsid w:val="00E25E15"/>
    <w:rsid w:val="00E31ECC"/>
    <w:rsid w:val="00E368A7"/>
    <w:rsid w:val="00E44C24"/>
    <w:rsid w:val="00E456A8"/>
    <w:rsid w:val="00E55FA4"/>
    <w:rsid w:val="00E82BDE"/>
    <w:rsid w:val="00E83DE0"/>
    <w:rsid w:val="00E871DE"/>
    <w:rsid w:val="00E93FA0"/>
    <w:rsid w:val="00EA36A2"/>
    <w:rsid w:val="00EA3B7D"/>
    <w:rsid w:val="00EA627D"/>
    <w:rsid w:val="00EA7CAC"/>
    <w:rsid w:val="00EB130D"/>
    <w:rsid w:val="00EB79E5"/>
    <w:rsid w:val="00EC2EB3"/>
    <w:rsid w:val="00EC4AA0"/>
    <w:rsid w:val="00EC4D2C"/>
    <w:rsid w:val="00ED188E"/>
    <w:rsid w:val="00ED3F3E"/>
    <w:rsid w:val="00EE5C78"/>
    <w:rsid w:val="00EE64D0"/>
    <w:rsid w:val="00F03E10"/>
    <w:rsid w:val="00F10A4B"/>
    <w:rsid w:val="00F10CA0"/>
    <w:rsid w:val="00F1534D"/>
    <w:rsid w:val="00F24489"/>
    <w:rsid w:val="00F26FF5"/>
    <w:rsid w:val="00F40CDF"/>
    <w:rsid w:val="00F41586"/>
    <w:rsid w:val="00F5254D"/>
    <w:rsid w:val="00F52BE0"/>
    <w:rsid w:val="00F63E63"/>
    <w:rsid w:val="00F63F95"/>
    <w:rsid w:val="00F94704"/>
    <w:rsid w:val="00FA2962"/>
    <w:rsid w:val="00FA7B2B"/>
    <w:rsid w:val="00FC7962"/>
    <w:rsid w:val="00FD0F23"/>
    <w:rsid w:val="01D9633B"/>
    <w:rsid w:val="027690FD"/>
    <w:rsid w:val="02C9CC2F"/>
    <w:rsid w:val="03330B7D"/>
    <w:rsid w:val="0400D7F4"/>
    <w:rsid w:val="0463CF40"/>
    <w:rsid w:val="0535100A"/>
    <w:rsid w:val="067C6978"/>
    <w:rsid w:val="0693AC01"/>
    <w:rsid w:val="06979EB1"/>
    <w:rsid w:val="087D2A25"/>
    <w:rsid w:val="08BC5FAC"/>
    <w:rsid w:val="08FFFDF8"/>
    <w:rsid w:val="09CB4CC3"/>
    <w:rsid w:val="0A263048"/>
    <w:rsid w:val="0BE44DAF"/>
    <w:rsid w:val="0C4FCBB9"/>
    <w:rsid w:val="0CE27015"/>
    <w:rsid w:val="0D0ADB0B"/>
    <w:rsid w:val="0EA61C2B"/>
    <w:rsid w:val="0ECA5CA4"/>
    <w:rsid w:val="0F8F26DA"/>
    <w:rsid w:val="10F2A830"/>
    <w:rsid w:val="14FC2392"/>
    <w:rsid w:val="155E6A65"/>
    <w:rsid w:val="1565579A"/>
    <w:rsid w:val="156F834D"/>
    <w:rsid w:val="15A21D81"/>
    <w:rsid w:val="15E94204"/>
    <w:rsid w:val="15F82178"/>
    <w:rsid w:val="189F77A1"/>
    <w:rsid w:val="18A60168"/>
    <w:rsid w:val="18C5DB17"/>
    <w:rsid w:val="19CD8136"/>
    <w:rsid w:val="19DBFD3B"/>
    <w:rsid w:val="1AF128FC"/>
    <w:rsid w:val="1D83E283"/>
    <w:rsid w:val="1E6CFD4C"/>
    <w:rsid w:val="1EDF66C5"/>
    <w:rsid w:val="1F9A90FA"/>
    <w:rsid w:val="1F9CB083"/>
    <w:rsid w:val="1FF20015"/>
    <w:rsid w:val="23F5777B"/>
    <w:rsid w:val="282467B3"/>
    <w:rsid w:val="29A72379"/>
    <w:rsid w:val="29D7DBBD"/>
    <w:rsid w:val="2ACAD689"/>
    <w:rsid w:val="2CFA6075"/>
    <w:rsid w:val="2D7DB7BD"/>
    <w:rsid w:val="2DF894D8"/>
    <w:rsid w:val="2F16BAFF"/>
    <w:rsid w:val="2FB908F0"/>
    <w:rsid w:val="30732DDF"/>
    <w:rsid w:val="30B5587F"/>
    <w:rsid w:val="33F8D743"/>
    <w:rsid w:val="3475649B"/>
    <w:rsid w:val="34BF9F69"/>
    <w:rsid w:val="35CC91A1"/>
    <w:rsid w:val="36D4D820"/>
    <w:rsid w:val="395B3E22"/>
    <w:rsid w:val="3AB5D13A"/>
    <w:rsid w:val="3BF83FCE"/>
    <w:rsid w:val="3BFA764E"/>
    <w:rsid w:val="3C8F160F"/>
    <w:rsid w:val="3F97AFFD"/>
    <w:rsid w:val="40C2D362"/>
    <w:rsid w:val="450D9562"/>
    <w:rsid w:val="45262797"/>
    <w:rsid w:val="46563D73"/>
    <w:rsid w:val="4681F1BE"/>
    <w:rsid w:val="4710F479"/>
    <w:rsid w:val="47BD886E"/>
    <w:rsid w:val="48452C8F"/>
    <w:rsid w:val="493F8F71"/>
    <w:rsid w:val="4A452E3C"/>
    <w:rsid w:val="4AD8E302"/>
    <w:rsid w:val="4B4CF925"/>
    <w:rsid w:val="4BEC1351"/>
    <w:rsid w:val="4CA86C5B"/>
    <w:rsid w:val="4CBB9933"/>
    <w:rsid w:val="4CEA8FEE"/>
    <w:rsid w:val="4D0D059C"/>
    <w:rsid w:val="4D80DF85"/>
    <w:rsid w:val="4DD233B6"/>
    <w:rsid w:val="4EB4BB92"/>
    <w:rsid w:val="4F268088"/>
    <w:rsid w:val="51A832B3"/>
    <w:rsid w:val="51FA9C4A"/>
    <w:rsid w:val="528D6D30"/>
    <w:rsid w:val="52BFC9EB"/>
    <w:rsid w:val="52FB1948"/>
    <w:rsid w:val="537367DF"/>
    <w:rsid w:val="5426379C"/>
    <w:rsid w:val="5579CD3A"/>
    <w:rsid w:val="563660BA"/>
    <w:rsid w:val="56CE0D6D"/>
    <w:rsid w:val="5700E802"/>
    <w:rsid w:val="5BF72267"/>
    <w:rsid w:val="5C742BA0"/>
    <w:rsid w:val="5C874026"/>
    <w:rsid w:val="5D2EAD59"/>
    <w:rsid w:val="5DAAF336"/>
    <w:rsid w:val="5DAC25EA"/>
    <w:rsid w:val="5E16EC59"/>
    <w:rsid w:val="60095DBF"/>
    <w:rsid w:val="60A4EDE4"/>
    <w:rsid w:val="6157C388"/>
    <w:rsid w:val="6403399D"/>
    <w:rsid w:val="640A21D2"/>
    <w:rsid w:val="65084C43"/>
    <w:rsid w:val="6563B8A8"/>
    <w:rsid w:val="65698879"/>
    <w:rsid w:val="65730078"/>
    <w:rsid w:val="65785FEE"/>
    <w:rsid w:val="65854E07"/>
    <w:rsid w:val="65930B19"/>
    <w:rsid w:val="663B25A8"/>
    <w:rsid w:val="665FECB1"/>
    <w:rsid w:val="6677B864"/>
    <w:rsid w:val="68B17CAC"/>
    <w:rsid w:val="68C9593D"/>
    <w:rsid w:val="68F88BA3"/>
    <w:rsid w:val="695584E2"/>
    <w:rsid w:val="6A723BB6"/>
    <w:rsid w:val="6B4C1066"/>
    <w:rsid w:val="6B6538C3"/>
    <w:rsid w:val="6D2D722B"/>
    <w:rsid w:val="6DAA18C4"/>
    <w:rsid w:val="6E83B128"/>
    <w:rsid w:val="6EC3E2BA"/>
    <w:rsid w:val="6F3D4165"/>
    <w:rsid w:val="6F6F3C86"/>
    <w:rsid w:val="700E46B2"/>
    <w:rsid w:val="72857EFF"/>
    <w:rsid w:val="73017E74"/>
    <w:rsid w:val="735BB5D2"/>
    <w:rsid w:val="735F0FD1"/>
    <w:rsid w:val="75257FD4"/>
    <w:rsid w:val="7537C281"/>
    <w:rsid w:val="75BFE6BE"/>
    <w:rsid w:val="75D7F454"/>
    <w:rsid w:val="7635DFC6"/>
    <w:rsid w:val="7950B1B8"/>
    <w:rsid w:val="79C97F15"/>
    <w:rsid w:val="79CE5155"/>
    <w:rsid w:val="79E30D6F"/>
    <w:rsid w:val="79F8F0F7"/>
    <w:rsid w:val="7B49A446"/>
    <w:rsid w:val="7B66C7B7"/>
    <w:rsid w:val="7B8CB9E6"/>
    <w:rsid w:val="7D5D1E64"/>
    <w:rsid w:val="7FEB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55DDDF57"/>
  <w15:docId w15:val="{77B1236C-D537-9D4F-A234-07AA7A3F9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Body Text"/>
    <w:qFormat/>
    <w:rsid w:val="00653FC0"/>
    <w:pPr>
      <w:tabs>
        <w:tab w:val="left" w:pos="1418"/>
      </w:tabs>
      <w:spacing w:after="240" w:line="264" w:lineRule="auto"/>
      <w:contextualSpacing/>
    </w:pPr>
    <w:rPr>
      <w:rFonts w:ascii="Calibri Light" w:hAnsi="Calibri Light"/>
    </w:rPr>
  </w:style>
  <w:style w:type="paragraph" w:styleId="Nagwek1">
    <w:name w:val="heading 1"/>
    <w:aliases w:val="Numbered Headline"/>
    <w:basedOn w:val="Normalny"/>
    <w:link w:val="Nagwek1Znak"/>
    <w:uiPriority w:val="9"/>
    <w:qFormat/>
    <w:rsid w:val="008048F0"/>
    <w:pPr>
      <w:keepNext/>
      <w:keepLines/>
      <w:numPr>
        <w:numId w:val="3"/>
      </w:numPr>
      <w:tabs>
        <w:tab w:val="clear" w:pos="1418"/>
      </w:tabs>
      <w:spacing w:before="480"/>
      <w:ind w:hanging="850"/>
      <w:outlineLvl w:val="0"/>
    </w:pPr>
    <w:rPr>
      <w:rFonts w:ascii="Calibri Bold" w:eastAsiaTheme="majorEastAsia" w:hAnsi="Calibri Bold" w:cstheme="majorBidi"/>
      <w:bCs/>
      <w:color w:val="034EA2" w:themeColor="text2"/>
      <w:sz w:val="44"/>
      <w:szCs w:val="28"/>
    </w:rPr>
  </w:style>
  <w:style w:type="paragraph" w:styleId="Nagwek2">
    <w:name w:val="heading 2"/>
    <w:aliases w:val="Numbered Subline"/>
    <w:basedOn w:val="Normalny"/>
    <w:link w:val="Nagwek2Znak"/>
    <w:uiPriority w:val="9"/>
    <w:unhideWhenUsed/>
    <w:qFormat/>
    <w:rsid w:val="00F03E10"/>
    <w:pPr>
      <w:keepNext/>
      <w:keepLines/>
      <w:numPr>
        <w:ilvl w:val="1"/>
        <w:numId w:val="3"/>
      </w:numPr>
      <w:spacing w:before="600" w:after="360"/>
      <w:ind w:right="1276"/>
      <w:outlineLvl w:val="1"/>
    </w:pPr>
    <w:rPr>
      <w:rFonts w:ascii="Calibri Bold" w:eastAsiaTheme="majorEastAsia" w:hAnsi="Calibri Bold" w:cstheme="majorBidi"/>
      <w:bCs/>
      <w:color w:val="034EA2" w:themeColor="text2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45019"/>
    <w:pPr>
      <w:keepNext/>
      <w:keepLines/>
      <w:spacing w:after="360"/>
      <w:outlineLvl w:val="2"/>
    </w:pPr>
    <w:rPr>
      <w:rFonts w:eastAsiaTheme="majorEastAsia" w:cstheme="majorBidi"/>
      <w:bCs/>
      <w:color w:val="848484" w:themeColor="text1" w:themeTint="99"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45019"/>
    <w:pPr>
      <w:keepNext/>
      <w:keepLines/>
      <w:outlineLvl w:val="3"/>
    </w:pPr>
    <w:rPr>
      <w:rFonts w:ascii="Calibri" w:eastAsiaTheme="majorEastAsia" w:hAnsi="Calibri" w:cstheme="majorBidi"/>
      <w:b/>
      <w:bCs/>
      <w:iCs/>
      <w:sz w:val="3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4501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4501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4501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3C4EE" w:themeColor="accent1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4501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67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6752"/>
    <w:rPr>
      <w:rFonts w:ascii="Calibri Light" w:eastAsiaTheme="minorEastAsia" w:hAnsi="Calibri Light"/>
      <w:color w:val="333333" w:themeColor="text1"/>
      <w:sz w:val="20"/>
    </w:rPr>
  </w:style>
  <w:style w:type="paragraph" w:customStyle="1" w:styleId="BulletLevel1">
    <w:name w:val="Bullet Level 1"/>
    <w:basedOn w:val="Akapitzlist"/>
    <w:link w:val="BulletLevel1Zchn"/>
    <w:qFormat/>
    <w:rsid w:val="003D6FFE"/>
    <w:pPr>
      <w:numPr>
        <w:numId w:val="1"/>
      </w:numPr>
      <w:spacing w:after="120"/>
    </w:pPr>
  </w:style>
  <w:style w:type="character" w:customStyle="1" w:styleId="BulletLevel1Zchn">
    <w:name w:val="Bullet Level 1 Zchn"/>
    <w:basedOn w:val="AkapitzlistZnak"/>
    <w:link w:val="BulletLevel1"/>
    <w:rsid w:val="003D6FFE"/>
    <w:rPr>
      <w:rFonts w:ascii="Calibri Light" w:hAnsi="Calibri Light"/>
      <w:color w:val="333333" w:themeColor="text1"/>
      <w:sz w:val="20"/>
    </w:rPr>
  </w:style>
  <w:style w:type="paragraph" w:styleId="Akapitzlist">
    <w:name w:val="List Paragraph"/>
    <w:aliases w:val="Lista 1,body 2,lp1,lp11,Bulleted Text,Heading table"/>
    <w:basedOn w:val="Normalny"/>
    <w:link w:val="AkapitzlistZnak"/>
    <w:uiPriority w:val="34"/>
    <w:qFormat/>
    <w:rsid w:val="00776F5A"/>
    <w:pPr>
      <w:ind w:left="720"/>
    </w:pPr>
  </w:style>
  <w:style w:type="paragraph" w:customStyle="1" w:styleId="BulletLevel2">
    <w:name w:val="Bullet Level 2"/>
    <w:basedOn w:val="BulletLevel1"/>
    <w:link w:val="BulletLevel2Zchn"/>
    <w:qFormat/>
    <w:rsid w:val="003D6FFE"/>
    <w:pPr>
      <w:numPr>
        <w:numId w:val="2"/>
      </w:numPr>
    </w:pPr>
  </w:style>
  <w:style w:type="character" w:customStyle="1" w:styleId="BulletLevel2Zchn">
    <w:name w:val="Bullet Level 2 Zchn"/>
    <w:basedOn w:val="BulletLevel1Zchn"/>
    <w:link w:val="BulletLevel2"/>
    <w:rsid w:val="003D6FFE"/>
    <w:rPr>
      <w:rFonts w:ascii="Calibri Light" w:hAnsi="Calibri Light"/>
      <w:color w:val="333333" w:themeColor="text1"/>
      <w:sz w:val="20"/>
    </w:rPr>
  </w:style>
  <w:style w:type="character" w:customStyle="1" w:styleId="Nagwek1Znak">
    <w:name w:val="Nagłówek 1 Znak"/>
    <w:aliases w:val="Numbered Headline Znak"/>
    <w:basedOn w:val="Domylnaczcionkaakapitu"/>
    <w:link w:val="Nagwek1"/>
    <w:uiPriority w:val="9"/>
    <w:rsid w:val="008048F0"/>
    <w:rPr>
      <w:rFonts w:ascii="Calibri Bold" w:eastAsiaTheme="majorEastAsia" w:hAnsi="Calibri Bold" w:cstheme="majorBidi"/>
      <w:bCs/>
      <w:color w:val="034EA2" w:themeColor="text2"/>
      <w:sz w:val="44"/>
      <w:szCs w:val="28"/>
    </w:rPr>
  </w:style>
  <w:style w:type="character" w:customStyle="1" w:styleId="Nagwek2Znak">
    <w:name w:val="Nagłówek 2 Znak"/>
    <w:aliases w:val="Numbered Subline Znak"/>
    <w:basedOn w:val="Domylnaczcionkaakapitu"/>
    <w:link w:val="Nagwek2"/>
    <w:uiPriority w:val="9"/>
    <w:rsid w:val="00F03E10"/>
    <w:rPr>
      <w:rFonts w:ascii="Calibri Bold" w:eastAsiaTheme="majorEastAsia" w:hAnsi="Calibri Bold" w:cstheme="majorBidi"/>
      <w:bCs/>
      <w:color w:val="034EA2" w:themeColor="text2"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45019"/>
    <w:rPr>
      <w:rFonts w:ascii="Calibri Light" w:eastAsiaTheme="majorEastAsia" w:hAnsi="Calibri Light" w:cstheme="majorBidi"/>
      <w:bCs/>
      <w:color w:val="848484" w:themeColor="text1" w:themeTint="99"/>
      <w:sz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45019"/>
    <w:rPr>
      <w:rFonts w:ascii="Calibri" w:eastAsiaTheme="majorEastAsia" w:hAnsi="Calibri" w:cstheme="majorBidi"/>
      <w:b/>
      <w:bCs/>
      <w:iCs/>
      <w:color w:val="333333" w:themeColor="text1"/>
      <w:sz w:val="3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45019"/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45019"/>
    <w:rPr>
      <w:rFonts w:asciiTheme="majorHAnsi" w:eastAsiaTheme="majorEastAsia" w:hAnsiTheme="majorHAnsi" w:cstheme="majorBidi"/>
      <w:color w:val="73C4EE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345019"/>
    <w:pPr>
      <w:spacing w:line="240" w:lineRule="auto"/>
    </w:pPr>
    <w:rPr>
      <w:b/>
      <w:bCs/>
      <w:color w:val="73C4EE" w:themeColor="accent1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076FE7"/>
    <w:rPr>
      <w:rFonts w:ascii="Calibri Bold" w:hAnsi="Calibri Bold"/>
      <w:color w:val="034EA2" w:themeColor="text2"/>
      <w:sz w:val="44"/>
    </w:rPr>
  </w:style>
  <w:style w:type="character" w:customStyle="1" w:styleId="TytuZnak">
    <w:name w:val="Tytuł Znak"/>
    <w:basedOn w:val="Domylnaczcionkaakapitu"/>
    <w:link w:val="Tytu"/>
    <w:uiPriority w:val="10"/>
    <w:rsid w:val="00076FE7"/>
    <w:rPr>
      <w:rFonts w:ascii="Calibri Bold" w:hAnsi="Calibri Bold"/>
      <w:color w:val="034EA2" w:themeColor="text2"/>
      <w:sz w:val="44"/>
    </w:rPr>
  </w:style>
  <w:style w:type="paragraph" w:styleId="Podtytu">
    <w:name w:val="Subtitle"/>
    <w:aliases w:val="Subheader"/>
    <w:basedOn w:val="Normalny"/>
    <w:next w:val="Normalny"/>
    <w:link w:val="PodtytuZnak"/>
    <w:uiPriority w:val="11"/>
    <w:qFormat/>
    <w:rsid w:val="00BC4FE2"/>
    <w:pPr>
      <w:numPr>
        <w:ilvl w:val="1"/>
      </w:numPr>
      <w:spacing w:before="480" w:after="60"/>
      <w:outlineLvl w:val="2"/>
    </w:pPr>
    <w:rPr>
      <w:rFonts w:eastAsiaTheme="majorEastAsia" w:cstheme="majorBidi"/>
      <w:b/>
      <w:iCs/>
      <w:color w:val="6BB745" w:themeColor="background2"/>
      <w:sz w:val="28"/>
      <w:szCs w:val="24"/>
    </w:rPr>
  </w:style>
  <w:style w:type="character" w:customStyle="1" w:styleId="PodtytuZnak">
    <w:name w:val="Podtytuł Znak"/>
    <w:aliases w:val="Subheader Znak"/>
    <w:basedOn w:val="Domylnaczcionkaakapitu"/>
    <w:link w:val="Podtytu"/>
    <w:uiPriority w:val="11"/>
    <w:rsid w:val="00BC4FE2"/>
    <w:rPr>
      <w:rFonts w:ascii="Calibri Light" w:eastAsiaTheme="majorEastAsia" w:hAnsi="Calibri Light" w:cstheme="majorBidi"/>
      <w:b/>
      <w:iCs/>
      <w:color w:val="6BB745" w:themeColor="background2"/>
      <w:sz w:val="28"/>
      <w:szCs w:val="24"/>
    </w:rPr>
  </w:style>
  <w:style w:type="character" w:styleId="Pogrubienie">
    <w:name w:val="Strong"/>
    <w:basedOn w:val="Domylnaczcionkaakapitu"/>
    <w:uiPriority w:val="22"/>
    <w:rsid w:val="00776F5A"/>
    <w:rPr>
      <w:b/>
      <w:bCs/>
    </w:rPr>
  </w:style>
  <w:style w:type="character" w:styleId="Uwydatnienie">
    <w:name w:val="Emphasis"/>
    <w:basedOn w:val="Domylnaczcionkaakapitu"/>
    <w:uiPriority w:val="20"/>
    <w:rsid w:val="00776F5A"/>
    <w:rPr>
      <w:i/>
      <w:iCs/>
    </w:rPr>
  </w:style>
  <w:style w:type="character" w:customStyle="1" w:styleId="AkapitzlistZnak">
    <w:name w:val="Akapit z listą Znak"/>
    <w:aliases w:val="Lista 1 Znak,body 2 Znak,lp1 Znak,lp11 Znak,Bulleted Text Znak,Heading table Znak"/>
    <w:basedOn w:val="Domylnaczcionkaakapitu"/>
    <w:link w:val="Akapitzlist"/>
    <w:uiPriority w:val="34"/>
    <w:qFormat/>
    <w:rsid w:val="00776F5A"/>
    <w:rPr>
      <w:rFonts w:ascii="Calibri Light" w:hAnsi="Calibri Light"/>
      <w:color w:val="333333" w:themeColor="text1"/>
      <w:sz w:val="20"/>
    </w:rPr>
  </w:style>
  <w:style w:type="paragraph" w:styleId="Cytat">
    <w:name w:val="Quote"/>
    <w:basedOn w:val="Normalny"/>
    <w:next w:val="Normalny"/>
    <w:link w:val="CytatZnak"/>
    <w:uiPriority w:val="29"/>
    <w:rsid w:val="00776F5A"/>
    <w:rPr>
      <w:rFonts w:asciiTheme="minorHAnsi" w:hAnsiTheme="minorHAnsi"/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776F5A"/>
    <w:rPr>
      <w:i/>
      <w:iCs/>
      <w:color w:val="333333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rsid w:val="00776F5A"/>
    <w:pPr>
      <w:pBdr>
        <w:bottom w:val="single" w:sz="4" w:space="4" w:color="73C4EE" w:themeColor="accent1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73C4EE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76F5A"/>
    <w:rPr>
      <w:b/>
      <w:bCs/>
      <w:i/>
      <w:iCs/>
      <w:color w:val="73C4EE" w:themeColor="accent1"/>
    </w:rPr>
  </w:style>
  <w:style w:type="character" w:styleId="Wyrnieniedelikatne">
    <w:name w:val="Subtle Emphasis"/>
    <w:basedOn w:val="Domylnaczcionkaakapitu"/>
    <w:uiPriority w:val="19"/>
    <w:rsid w:val="00776F5A"/>
    <w:rPr>
      <w:i w:val="0"/>
      <w:iCs/>
      <w:color w:val="999999" w:themeColor="text1" w:themeTint="7F"/>
    </w:rPr>
  </w:style>
  <w:style w:type="character" w:styleId="Wyrnienieintensywne">
    <w:name w:val="Intense Emphasis"/>
    <w:basedOn w:val="Domylnaczcionkaakapitu"/>
    <w:uiPriority w:val="21"/>
    <w:rsid w:val="00776F5A"/>
    <w:rPr>
      <w:b/>
      <w:bCs/>
      <w:i/>
      <w:iCs/>
      <w:color w:val="73C4EE" w:themeColor="accent1"/>
    </w:rPr>
  </w:style>
  <w:style w:type="character" w:styleId="Odwoaniedelikatne">
    <w:name w:val="Subtle Reference"/>
    <w:basedOn w:val="Domylnaczcionkaakapitu"/>
    <w:uiPriority w:val="31"/>
    <w:rsid w:val="00776F5A"/>
    <w:rPr>
      <w:smallCaps/>
      <w:color w:val="630F7A" w:themeColor="accent2"/>
      <w:u w:val="single"/>
    </w:rPr>
  </w:style>
  <w:style w:type="character" w:styleId="Odwoanieintensywne">
    <w:name w:val="Intense Reference"/>
    <w:basedOn w:val="Domylnaczcionkaakapitu"/>
    <w:uiPriority w:val="32"/>
    <w:rsid w:val="00776F5A"/>
    <w:rPr>
      <w:b/>
      <w:bCs/>
      <w:smallCaps/>
      <w:color w:val="630F7A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rsid w:val="00776F5A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45019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075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75E1"/>
    <w:rPr>
      <w:rFonts w:ascii="Tahoma" w:hAnsi="Tahoma" w:cs="Tahoma"/>
      <w:color w:val="333333" w:themeColor="text1"/>
      <w:sz w:val="16"/>
      <w:szCs w:val="16"/>
    </w:rPr>
  </w:style>
  <w:style w:type="paragraph" w:customStyle="1" w:styleId="LeadInText">
    <w:name w:val="Lead In Text"/>
    <w:basedOn w:val="Normalny"/>
    <w:link w:val="LeadInTextChar"/>
    <w:qFormat/>
    <w:rsid w:val="00817A61"/>
    <w:rPr>
      <w:rFonts w:ascii="Calibri" w:hAnsi="Calibri"/>
      <w:szCs w:val="24"/>
    </w:rPr>
  </w:style>
  <w:style w:type="character" w:customStyle="1" w:styleId="LeadInTextChar">
    <w:name w:val="Lead In Text Char"/>
    <w:basedOn w:val="Domylnaczcionkaakapitu"/>
    <w:link w:val="LeadInText"/>
    <w:rsid w:val="00817A61"/>
    <w:rPr>
      <w:rFonts w:ascii="Calibri" w:hAnsi="Calibri"/>
      <w:szCs w:val="24"/>
    </w:rPr>
  </w:style>
  <w:style w:type="table" w:styleId="Jasnecieniowanieakcent6">
    <w:name w:val="Light Shading Accent 6"/>
    <w:basedOn w:val="Standardowy"/>
    <w:uiPriority w:val="60"/>
    <w:rsid w:val="00BA6631"/>
    <w:pPr>
      <w:spacing w:line="240" w:lineRule="auto"/>
    </w:pPr>
    <w:rPr>
      <w:color w:val="00837E" w:themeColor="accent6" w:themeShade="BF"/>
    </w:rPr>
    <w:tblPr>
      <w:tblStyleRowBandSize w:val="1"/>
      <w:tblStyleColBandSize w:val="1"/>
      <w:tblBorders>
        <w:top w:val="single" w:sz="8" w:space="0" w:color="00AFAA" w:themeColor="accent6"/>
        <w:bottom w:val="single" w:sz="8" w:space="0" w:color="00AFA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</w:style>
  <w:style w:type="paragraph" w:styleId="Stopka">
    <w:name w:val="footer"/>
    <w:basedOn w:val="Normalny"/>
    <w:link w:val="StopkaZnak"/>
    <w:uiPriority w:val="99"/>
    <w:unhideWhenUsed/>
    <w:rsid w:val="009B7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7C66"/>
    <w:rPr>
      <w:rFonts w:ascii="Titillium" w:hAnsi="Titillium"/>
      <w:color w:val="333333" w:themeColor="text1"/>
      <w:sz w:val="20"/>
    </w:rPr>
  </w:style>
  <w:style w:type="character" w:styleId="Hipercze">
    <w:name w:val="Hyperlink"/>
    <w:basedOn w:val="Domylnaczcionkaakapitu"/>
    <w:uiPriority w:val="99"/>
    <w:unhideWhenUsed/>
    <w:rsid w:val="00EA36A2"/>
    <w:rPr>
      <w:color w:val="333333" w:themeColor="hyperlink"/>
      <w:u w:val="none"/>
    </w:rPr>
  </w:style>
  <w:style w:type="paragraph" w:customStyle="1" w:styleId="SubHeaderPrimary">
    <w:name w:val="SubHeader (Primary)"/>
    <w:basedOn w:val="Normalny"/>
    <w:link w:val="SubHeaderPrimaryChar"/>
    <w:rsid w:val="009B7C66"/>
    <w:pPr>
      <w:spacing w:before="480" w:after="60"/>
      <w:outlineLvl w:val="2"/>
    </w:pPr>
    <w:rPr>
      <w:rFonts w:eastAsiaTheme="majorEastAsia" w:cstheme="majorBidi"/>
      <w:color w:val="6BB745" w:themeColor="background2"/>
      <w:spacing w:val="15"/>
      <w:sz w:val="28"/>
      <w:szCs w:val="24"/>
    </w:rPr>
  </w:style>
  <w:style w:type="character" w:customStyle="1" w:styleId="SubHeaderPrimaryChar">
    <w:name w:val="SubHeader (Primary) Char"/>
    <w:basedOn w:val="PodtytuZnak"/>
    <w:link w:val="SubHeaderPrimary"/>
    <w:rsid w:val="009B7C66"/>
    <w:rPr>
      <w:rFonts w:ascii="Calibri Light" w:eastAsiaTheme="majorEastAsia" w:hAnsi="Calibri Light" w:cstheme="majorBidi"/>
      <w:b/>
      <w:iCs w:val="0"/>
      <w:color w:val="6BB745" w:themeColor="background2"/>
      <w:sz w:val="28"/>
      <w:szCs w:val="24"/>
    </w:rPr>
  </w:style>
  <w:style w:type="paragraph" w:customStyle="1" w:styleId="Tagline">
    <w:name w:val="Tagline"/>
    <w:basedOn w:val="Normalny"/>
    <w:link w:val="TaglineChar"/>
    <w:rsid w:val="009B7C66"/>
    <w:rPr>
      <w:rFonts w:eastAsiaTheme="majorEastAsia" w:cstheme="majorBidi"/>
      <w:b/>
      <w:spacing w:val="15"/>
      <w:sz w:val="32"/>
      <w:szCs w:val="24"/>
    </w:rPr>
  </w:style>
  <w:style w:type="character" w:customStyle="1" w:styleId="TaglineChar">
    <w:name w:val="Tagline Char"/>
    <w:basedOn w:val="SubHeaderPrimaryChar"/>
    <w:link w:val="Tagline"/>
    <w:rsid w:val="009B7C66"/>
    <w:rPr>
      <w:rFonts w:ascii="Calibri Light" w:eastAsiaTheme="majorEastAsia" w:hAnsi="Calibri Light" w:cstheme="majorBidi"/>
      <w:b/>
      <w:iCs w:val="0"/>
      <w:color w:val="333333" w:themeColor="text1"/>
      <w:sz w:val="32"/>
      <w:szCs w:val="24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9D1ABA"/>
    <w:pPr>
      <w:tabs>
        <w:tab w:val="left" w:pos="709"/>
        <w:tab w:val="left" w:pos="1276"/>
        <w:tab w:val="right" w:leader="dot" w:pos="8495"/>
      </w:tabs>
      <w:spacing w:after="100"/>
      <w:ind w:left="200"/>
    </w:pPr>
    <w:rPr>
      <w:rFonts w:eastAsia="SimSun"/>
      <w:noProof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345019"/>
    <w:pPr>
      <w:tabs>
        <w:tab w:val="left" w:pos="1701"/>
        <w:tab w:val="right" w:leader="dot" w:pos="8495"/>
      </w:tabs>
      <w:spacing w:after="100"/>
      <w:ind w:left="400"/>
    </w:pPr>
    <w:rPr>
      <w:noProof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E2B53"/>
    <w:pPr>
      <w:tabs>
        <w:tab w:val="left" w:pos="400"/>
        <w:tab w:val="right" w:leader="dot" w:pos="8495"/>
      </w:tabs>
      <w:spacing w:after="100"/>
    </w:pPr>
    <w:rPr>
      <w:rFonts w:eastAsiaTheme="majorEastAsia" w:cstheme="majorBidi"/>
      <w:b/>
      <w:bCs/>
      <w:noProof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A01BC1"/>
    <w:rPr>
      <w:color w:val="808080"/>
    </w:rPr>
  </w:style>
  <w:style w:type="numbering" w:customStyle="1" w:styleId="ChapterHeadline">
    <w:name w:val="Chapter Headline"/>
    <w:basedOn w:val="Bezlisty"/>
    <w:uiPriority w:val="99"/>
    <w:rsid w:val="00F63F95"/>
    <w:pPr>
      <w:numPr>
        <w:numId w:val="4"/>
      </w:numPr>
    </w:pPr>
  </w:style>
  <w:style w:type="paragraph" w:customStyle="1" w:styleId="Default">
    <w:name w:val="Default"/>
    <w:rsid w:val="009535F7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paragraph" w:customStyle="1" w:styleId="Bold">
    <w:name w:val="Bold"/>
    <w:basedOn w:val="Normalny"/>
    <w:next w:val="Normalny"/>
    <w:qFormat/>
    <w:rsid w:val="002106DC"/>
    <w:pPr>
      <w:spacing w:before="120" w:after="120"/>
      <w:contextualSpacing w:val="0"/>
    </w:pPr>
    <w:rPr>
      <w:rFonts w:ascii="Calibri Bold" w:hAnsi="Calibri Bold"/>
      <w:snapToGrid w:val="0"/>
      <w:lang w:val="en-US"/>
    </w:rPr>
  </w:style>
  <w:style w:type="table" w:styleId="Tabela-Siatka">
    <w:name w:val="Table Grid"/>
    <w:basedOn w:val="Standardowy"/>
    <w:uiPriority w:val="59"/>
    <w:rsid w:val="007100D8"/>
    <w:rPr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Standardowy"/>
    <w:uiPriority w:val="99"/>
    <w:qFormat/>
    <w:rsid w:val="002106DC"/>
    <w:pPr>
      <w:spacing w:after="0" w:line="240" w:lineRule="auto"/>
    </w:pPr>
    <w:tblPr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</w:tblPr>
    <w:tblStylePr w:type="firstRow">
      <w:pPr>
        <w:suppressLineNumbers w:val="0"/>
        <w:wordWrap/>
      </w:pPr>
      <w:rPr>
        <w:rFonts w:ascii="Calibri" w:hAnsi="Calibri"/>
        <w:b/>
        <w:sz w:val="22"/>
      </w:rPr>
      <w:tblPr/>
      <w:tcPr>
        <w:vAlign w:val="bottom"/>
      </w:tcPr>
    </w:tblStylePr>
  </w:style>
  <w:style w:type="table" w:customStyle="1" w:styleId="columnbold">
    <w:name w:val="column bold"/>
    <w:basedOn w:val="table"/>
    <w:uiPriority w:val="99"/>
    <w:qFormat/>
    <w:rsid w:val="003965B5"/>
    <w:tblPr/>
    <w:tblStylePr w:type="firstRow">
      <w:pPr>
        <w:suppressLineNumbers w:val="0"/>
        <w:wordWrap/>
      </w:pPr>
      <w:rPr>
        <w:rFonts w:ascii="Calibri" w:hAnsi="Calibri"/>
        <w:b w:val="0"/>
        <w:sz w:val="22"/>
      </w:rPr>
      <w:tblPr/>
      <w:tcPr>
        <w:vAlign w:val="bottom"/>
      </w:tcPr>
    </w:tblStylePr>
    <w:tblStylePr w:type="firstCol">
      <w:rPr>
        <w:rFonts w:asciiTheme="minorHAnsi" w:hAnsiTheme="minorHAnsi"/>
        <w:b/>
        <w:sz w:val="22"/>
      </w:rPr>
    </w:tblStylePr>
  </w:style>
  <w:style w:type="paragraph" w:customStyle="1" w:styleId="tablenumbers">
    <w:name w:val="table numbers"/>
    <w:basedOn w:val="Normalny"/>
    <w:qFormat/>
    <w:rsid w:val="00855CBC"/>
    <w:pPr>
      <w:numPr>
        <w:numId w:val="5"/>
      </w:numPr>
    </w:pPr>
  </w:style>
  <w:style w:type="table" w:customStyle="1" w:styleId="GridTable1Light1">
    <w:name w:val="Grid Table 1 Light1"/>
    <w:basedOn w:val="Standardowy"/>
    <w:uiPriority w:val="46"/>
    <w:rsid w:val="00BC4FE2"/>
    <w:pPr>
      <w:spacing w:after="0" w:line="240" w:lineRule="auto"/>
    </w:pPr>
    <w:tblPr>
      <w:tblStyleRowBandSize w:val="1"/>
      <w:tblStyleColBandSize w:val="1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Kopfzeile1">
    <w:name w:val="Kopfzeile1"/>
    <w:qFormat/>
    <w:rsid w:val="00BC4FE2"/>
    <w:pPr>
      <w:tabs>
        <w:tab w:val="left" w:pos="1985"/>
      </w:tabs>
      <w:contextualSpacing/>
    </w:pPr>
    <w:rPr>
      <w:rFonts w:ascii="Calibri Bold" w:hAnsi="Calibri Bold"/>
      <w:bCs/>
      <w:color w:val="191919" w:themeColor="text1" w:themeShade="80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84FC5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033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033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033E"/>
    <w:rPr>
      <w:rFonts w:ascii="Calibri Light" w:hAnsi="Calibri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033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033E"/>
    <w:rPr>
      <w:rFonts w:ascii="Calibri Light" w:hAnsi="Calibri Light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891FC4"/>
    <w:pPr>
      <w:spacing w:after="0" w:line="240" w:lineRule="auto"/>
    </w:pPr>
    <w:rPr>
      <w:rFonts w:ascii="Calibri Light" w:hAnsi="Calibri Light"/>
    </w:rPr>
  </w:style>
  <w:style w:type="paragraph" w:styleId="NormalnyWeb">
    <w:name w:val="Normal (Web)"/>
    <w:basedOn w:val="Normalny"/>
    <w:uiPriority w:val="99"/>
    <w:unhideWhenUsed/>
    <w:rsid w:val="00AD6350"/>
    <w:pPr>
      <w:tabs>
        <w:tab w:val="clear" w:pos="1418"/>
      </w:tabs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D635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6350"/>
    <w:rPr>
      <w:rFonts w:ascii="Calibri Light" w:hAnsi="Calibri Light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D6350"/>
    <w:rPr>
      <w:vertAlign w:val="superscript"/>
    </w:rPr>
  </w:style>
  <w:style w:type="table" w:customStyle="1" w:styleId="TableGrid1">
    <w:name w:val="Table Grid1"/>
    <w:basedOn w:val="Standardowy"/>
    <w:next w:val="Tabela-Siatka"/>
    <w:uiPriority w:val="59"/>
    <w:rsid w:val="001F1703"/>
    <w:pPr>
      <w:spacing w:after="0" w:line="240" w:lineRule="auto"/>
    </w:pPr>
    <w:rPr>
      <w:lang w:val="de-DE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op11">
    <w:name w:val="Kop 11"/>
    <w:basedOn w:val="Normalny"/>
    <w:rsid w:val="001F1703"/>
    <w:pPr>
      <w:numPr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21">
    <w:name w:val="Kop 21"/>
    <w:basedOn w:val="Normalny"/>
    <w:rsid w:val="001F1703"/>
    <w:pPr>
      <w:numPr>
        <w:ilvl w:val="1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31">
    <w:name w:val="Kop 31"/>
    <w:basedOn w:val="Normalny"/>
    <w:rsid w:val="001F1703"/>
    <w:pPr>
      <w:numPr>
        <w:ilvl w:val="2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41">
    <w:name w:val="Kop 41"/>
    <w:basedOn w:val="Normalny"/>
    <w:rsid w:val="001F1703"/>
    <w:pPr>
      <w:numPr>
        <w:ilvl w:val="3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51">
    <w:name w:val="Kop 51"/>
    <w:basedOn w:val="Normalny"/>
    <w:rsid w:val="001F1703"/>
    <w:pPr>
      <w:numPr>
        <w:ilvl w:val="4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61">
    <w:name w:val="Kop 61"/>
    <w:basedOn w:val="Normalny"/>
    <w:rsid w:val="001F1703"/>
    <w:pPr>
      <w:numPr>
        <w:ilvl w:val="5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71">
    <w:name w:val="Kop 71"/>
    <w:basedOn w:val="Normalny"/>
    <w:rsid w:val="001F1703"/>
    <w:pPr>
      <w:numPr>
        <w:ilvl w:val="6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81">
    <w:name w:val="Kop 81"/>
    <w:basedOn w:val="Normalny"/>
    <w:rsid w:val="001F1703"/>
    <w:pPr>
      <w:numPr>
        <w:ilvl w:val="7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  <w:style w:type="paragraph" w:customStyle="1" w:styleId="Kop91">
    <w:name w:val="Kop 91"/>
    <w:basedOn w:val="Normalny"/>
    <w:rsid w:val="001F1703"/>
    <w:pPr>
      <w:numPr>
        <w:ilvl w:val="8"/>
        <w:numId w:val="31"/>
      </w:numPr>
      <w:tabs>
        <w:tab w:val="clear" w:pos="1418"/>
      </w:tabs>
      <w:spacing w:after="0"/>
      <w:contextualSpacing w:val="0"/>
    </w:pPr>
    <w:rPr>
      <w:color w:val="333333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4d3e11639a2245b6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EIT Colour Palette">
      <a:dk1>
        <a:srgbClr val="333333"/>
      </a:dk1>
      <a:lt1>
        <a:srgbClr val="FFFFFF"/>
      </a:lt1>
      <a:dk2>
        <a:srgbClr val="034EA2"/>
      </a:dk2>
      <a:lt2>
        <a:srgbClr val="6BB745"/>
      </a:lt2>
      <a:accent1>
        <a:srgbClr val="73C4EE"/>
      </a:accent1>
      <a:accent2>
        <a:srgbClr val="630F7A"/>
      </a:accent2>
      <a:accent3>
        <a:srgbClr val="E74394"/>
      </a:accent3>
      <a:accent4>
        <a:srgbClr val="152D79"/>
      </a:accent4>
      <a:accent5>
        <a:srgbClr val="FDCD15"/>
      </a:accent5>
      <a:accent6>
        <a:srgbClr val="00AFAA"/>
      </a:accent6>
      <a:hlink>
        <a:srgbClr val="333333"/>
      </a:hlink>
      <a:folHlink>
        <a:srgbClr val="3333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D5030D6EBA3DF4D9ED12E7F81FBBA16" ma:contentTypeVersion="13" ma:contentTypeDescription="Utwórz nowy dokument." ma:contentTypeScope="" ma:versionID="a7deff30be037bca46f7ec1aeae7b2b4">
  <xsd:schema xmlns:xsd="http://www.w3.org/2001/XMLSchema" xmlns:xs="http://www.w3.org/2001/XMLSchema" xmlns:p="http://schemas.microsoft.com/office/2006/metadata/properties" xmlns:ns2="db6ca9af-5e7b-4a43-b260-369d46749709" xmlns:ns3="9621946d-a57e-4aad-a791-840c9869fbac" targetNamespace="http://schemas.microsoft.com/office/2006/metadata/properties" ma:root="true" ma:fieldsID="cce5038937bdefd41648c637ae8bfcda" ns2:_="" ns3:_="">
    <xsd:import namespace="db6ca9af-5e7b-4a43-b260-369d46749709"/>
    <xsd:import namespace="9621946d-a57e-4aad-a791-840c9869fb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6ca9af-5e7b-4a43-b260-369d46749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1946d-a57e-4aad-a791-840c9869fb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3EAC91-90F0-4CA9-9B92-F6B850400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6ca9af-5e7b-4a43-b260-369d46749709"/>
    <ds:schemaRef ds:uri="9621946d-a57e-4aad-a791-840c9869fb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64EAAB-B7BE-4DFE-8EF1-2E776744A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022A3B-EE8C-4788-9747-E233C5C362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C8FEB5-12D2-47B3-8420-84B7CD991C41}">
  <ds:schemaRefs>
    <ds:schemaRef ds:uri="db6ca9af-5e7b-4a43-b260-369d46749709"/>
    <ds:schemaRef ds:uri="9621946d-a57e-4aad-a791-840c9869fbac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25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</vt:lpstr>
    </vt:vector>
  </TitlesOfParts>
  <Company>Ecorys UK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EIT</dc:creator>
  <cp:lastModifiedBy>Adam Strzelecki</cp:lastModifiedBy>
  <cp:revision>3</cp:revision>
  <cp:lastPrinted>2021-02-22T10:12:00Z</cp:lastPrinted>
  <dcterms:created xsi:type="dcterms:W3CDTF">2021-09-29T12:10:00Z</dcterms:created>
  <dcterms:modified xsi:type="dcterms:W3CDTF">2021-10-04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5030D6EBA3DF4D9ED12E7F81FBBA16</vt:lpwstr>
  </property>
</Properties>
</file>